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5443" w:rsidRDefault="00BF5443" w:rsidP="00BF5443">
      <w:pPr>
        <w:spacing w:after="0" w:line="259" w:lineRule="auto"/>
        <w:ind w:left="51" w:firstLine="0"/>
        <w:jc w:val="center"/>
      </w:pPr>
    </w:p>
    <w:p w:rsidR="00BF5443" w:rsidRDefault="00BF5443" w:rsidP="00BF5443">
      <w:pPr>
        <w:spacing w:after="0" w:line="259" w:lineRule="auto"/>
        <w:ind w:left="0" w:firstLine="0"/>
        <w:jc w:val="left"/>
      </w:pPr>
      <w:r>
        <w:rPr>
          <w:rFonts w:ascii="Century" w:eastAsia="Century" w:hAnsi="Century" w:cs="Century"/>
          <w:sz w:val="18"/>
        </w:rPr>
        <w:t xml:space="preserve">14 D Anand Circular Drive </w:t>
      </w:r>
      <w:r>
        <w:rPr>
          <w:rFonts w:ascii="Century" w:eastAsia="Century" w:hAnsi="Century" w:cs="Century"/>
          <w:sz w:val="18"/>
        </w:rPr>
        <w:tab/>
      </w:r>
      <w:r>
        <w:rPr>
          <w:rFonts w:ascii="Century" w:eastAsia="Century" w:hAnsi="Century" w:cs="Century"/>
          <w:sz w:val="18"/>
        </w:rPr>
        <w:tab/>
      </w:r>
      <w:r w:rsidR="00F82D45">
        <w:rPr>
          <w:rFonts w:ascii="Century" w:eastAsia="Century" w:hAnsi="Century" w:cs="Century"/>
          <w:sz w:val="18"/>
        </w:rPr>
        <w:t xml:space="preserve">                                                   </w:t>
      </w:r>
      <w:r w:rsidR="001034B0">
        <w:rPr>
          <w:rFonts w:ascii="Century" w:eastAsia="Century" w:hAnsi="Century" w:cs="Century"/>
          <w:sz w:val="18"/>
        </w:rPr>
        <w:t xml:space="preserve">Email: </w:t>
      </w:r>
      <w:r>
        <w:rPr>
          <w:rFonts w:ascii="Century" w:eastAsia="Century" w:hAnsi="Century" w:cs="Century"/>
          <w:sz w:val="18"/>
        </w:rPr>
        <w:t xml:space="preserve">mcewennatalie@yahoo.com  </w:t>
      </w:r>
      <w:r>
        <w:rPr>
          <w:rFonts w:ascii="Arial" w:eastAsia="Arial" w:hAnsi="Arial" w:cs="Arial"/>
          <w:b/>
          <w:sz w:val="18"/>
        </w:rPr>
        <w:t xml:space="preserve"> </w:t>
      </w:r>
    </w:p>
    <w:p w:rsidR="00BF5443" w:rsidRDefault="00BF5443" w:rsidP="00BF5443">
      <w:pPr>
        <w:spacing w:after="0" w:line="259" w:lineRule="auto"/>
        <w:ind w:left="0" w:firstLine="0"/>
        <w:jc w:val="left"/>
      </w:pPr>
      <w:r>
        <w:rPr>
          <w:rFonts w:ascii="Century" w:eastAsia="Century" w:hAnsi="Century" w:cs="Century"/>
          <w:sz w:val="18"/>
        </w:rPr>
        <w:t xml:space="preserve">Harmony Hall </w:t>
      </w:r>
      <w:r>
        <w:rPr>
          <w:rFonts w:ascii="Century" w:eastAsia="Century" w:hAnsi="Century" w:cs="Century"/>
          <w:sz w:val="18"/>
        </w:rPr>
        <w:tab/>
      </w:r>
      <w:r>
        <w:rPr>
          <w:rFonts w:ascii="Century" w:eastAsia="Century" w:hAnsi="Century" w:cs="Century"/>
          <w:sz w:val="18"/>
        </w:rPr>
        <w:tab/>
      </w:r>
      <w:r>
        <w:rPr>
          <w:rFonts w:ascii="Century" w:eastAsia="Century" w:hAnsi="Century" w:cs="Century"/>
          <w:sz w:val="18"/>
        </w:rPr>
        <w:tab/>
      </w:r>
      <w:r>
        <w:rPr>
          <w:rFonts w:ascii="Century" w:eastAsia="Century" w:hAnsi="Century" w:cs="Century"/>
          <w:sz w:val="18"/>
        </w:rPr>
        <w:tab/>
      </w:r>
      <w:r>
        <w:rPr>
          <w:rFonts w:ascii="Arial" w:eastAsia="Arial" w:hAnsi="Arial" w:cs="Arial"/>
          <w:b/>
          <w:sz w:val="18"/>
        </w:rPr>
        <w:t xml:space="preserve"> </w:t>
      </w:r>
    </w:p>
    <w:p w:rsidR="00BF5443" w:rsidRDefault="00BF5443" w:rsidP="00BF5443">
      <w:pPr>
        <w:tabs>
          <w:tab w:val="center" w:pos="4321"/>
        </w:tabs>
        <w:spacing w:after="0" w:line="259" w:lineRule="auto"/>
        <w:ind w:left="0" w:firstLine="0"/>
        <w:jc w:val="left"/>
      </w:pPr>
      <w:r>
        <w:rPr>
          <w:rFonts w:ascii="Century" w:eastAsia="Century" w:hAnsi="Century" w:cs="Century"/>
          <w:sz w:val="18"/>
        </w:rPr>
        <w:t xml:space="preserve">Gasparillo </w:t>
      </w:r>
      <w:r>
        <w:rPr>
          <w:rFonts w:ascii="Century" w:eastAsia="Century" w:hAnsi="Century" w:cs="Century"/>
          <w:sz w:val="18"/>
        </w:rPr>
        <w:tab/>
      </w:r>
      <w:r>
        <w:rPr>
          <w:rFonts w:ascii="Arial" w:eastAsia="Arial" w:hAnsi="Arial" w:cs="Arial"/>
          <w:b/>
          <w:sz w:val="18"/>
        </w:rPr>
        <w:t xml:space="preserve"> </w:t>
      </w:r>
    </w:p>
    <w:p w:rsidR="00BF5443" w:rsidRDefault="00BF5443" w:rsidP="00BF5443">
      <w:pPr>
        <w:spacing w:after="0" w:line="259" w:lineRule="auto"/>
        <w:ind w:left="0" w:firstLine="0"/>
        <w:jc w:val="left"/>
      </w:pPr>
      <w:r>
        <w:rPr>
          <w:rFonts w:ascii="Century" w:eastAsia="Century" w:hAnsi="Century" w:cs="Century"/>
          <w:sz w:val="18"/>
        </w:rPr>
        <w:t xml:space="preserve">Trinidad &amp; Tobago                                                                                  </w:t>
      </w:r>
      <w:r>
        <w:rPr>
          <w:rFonts w:ascii="Century" w:eastAsia="Century" w:hAnsi="Century" w:cs="Century"/>
          <w:sz w:val="18"/>
        </w:rPr>
        <w:tab/>
        <w:t xml:space="preserve">            Telephone:    </w:t>
      </w:r>
      <w:r w:rsidR="00254510">
        <w:rPr>
          <w:rFonts w:ascii="Century" w:eastAsia="Century" w:hAnsi="Century" w:cs="Century"/>
          <w:sz w:val="18"/>
        </w:rPr>
        <w:t>290-2627</w:t>
      </w:r>
      <w:r>
        <w:rPr>
          <w:rFonts w:ascii="Century" w:eastAsia="Century" w:hAnsi="Century" w:cs="Century"/>
          <w:sz w:val="18"/>
        </w:rPr>
        <w:t xml:space="preserve"> / </w:t>
      </w:r>
      <w:r w:rsidR="00311DB6">
        <w:rPr>
          <w:rFonts w:ascii="Century" w:eastAsia="Century" w:hAnsi="Century" w:cs="Century"/>
          <w:sz w:val="18"/>
        </w:rPr>
        <w:t>704-1807</w:t>
      </w:r>
      <w:r>
        <w:rPr>
          <w:rFonts w:ascii="Century" w:eastAsia="Century" w:hAnsi="Century" w:cs="Century"/>
          <w:sz w:val="18"/>
        </w:rPr>
        <w:t xml:space="preserve"> </w:t>
      </w:r>
    </w:p>
    <w:p w:rsidR="00BF5443" w:rsidRDefault="00BF5443" w:rsidP="00BF5443">
      <w:pPr>
        <w:spacing w:after="0" w:line="259" w:lineRule="auto"/>
        <w:ind w:left="0" w:firstLine="0"/>
      </w:pPr>
      <w:r>
        <w:rPr>
          <w:rFonts w:ascii="Century" w:eastAsia="Century" w:hAnsi="Century" w:cs="Century"/>
          <w:sz w:val="18"/>
        </w:rPr>
        <w:t xml:space="preserve">West-Indies                                             </w:t>
      </w:r>
    </w:p>
    <w:p w:rsidR="00B26F2F" w:rsidRPr="00BF5443" w:rsidRDefault="00BF5443">
      <w:r>
        <w:t>-----------------------------------------------------------------------------------------------------------------------------</w:t>
      </w:r>
    </w:p>
    <w:p w:rsidR="00BF5443" w:rsidRPr="00CF6834" w:rsidRDefault="00BF5443" w:rsidP="005F1635">
      <w:pPr>
        <w:ind w:left="1435" w:hanging="1365"/>
      </w:pPr>
      <w:r w:rsidRPr="00CF6834">
        <w:rPr>
          <w:b/>
        </w:rPr>
        <w:t>OBJECTIVE</w:t>
      </w:r>
      <w:r w:rsidR="005F1635" w:rsidRPr="00CF6834">
        <w:t>:</w:t>
      </w:r>
      <w:r w:rsidR="005F1635" w:rsidRPr="00CF6834">
        <w:tab/>
      </w:r>
      <w:r w:rsidRPr="00CF6834">
        <w:t xml:space="preserve">To strategically align </w:t>
      </w:r>
      <w:r w:rsidRPr="00D8305E">
        <w:rPr>
          <w:noProof/>
        </w:rPr>
        <w:t>myself</w:t>
      </w:r>
      <w:r w:rsidRPr="00CF6834">
        <w:t xml:space="preserve"> in a dynamic organization that is fast pace,                                      nurturing with tremendous opportunities for growth.      </w:t>
      </w:r>
    </w:p>
    <w:p w:rsidR="00BF5443" w:rsidRPr="00CF6834" w:rsidRDefault="00BF5443" w:rsidP="00BF5443">
      <w:pPr>
        <w:ind w:firstLine="0"/>
      </w:pPr>
    </w:p>
    <w:p w:rsidR="00BF5443" w:rsidRPr="00CF6834" w:rsidRDefault="00BF5443" w:rsidP="005F1635">
      <w:pPr>
        <w:ind w:left="1435" w:hanging="1365"/>
      </w:pPr>
      <w:r w:rsidRPr="00CF6834">
        <w:rPr>
          <w:b/>
        </w:rPr>
        <w:t>SUMMARY</w:t>
      </w:r>
      <w:r w:rsidRPr="00CF6834">
        <w:rPr>
          <w:b/>
        </w:rPr>
        <w:tab/>
      </w:r>
      <w:r w:rsidRPr="00CF6834">
        <w:t xml:space="preserve">Administrative professional capable of supporting managers by creating reports, letters memos, helping with client relations and by making the office </w:t>
      </w:r>
      <w:r w:rsidRPr="00D8305E">
        <w:rPr>
          <w:noProof/>
        </w:rPr>
        <w:t>ru</w:t>
      </w:r>
      <w:r w:rsidR="00D8305E">
        <w:rPr>
          <w:noProof/>
        </w:rPr>
        <w:t>n</w:t>
      </w:r>
      <w:r w:rsidRPr="00CF6834">
        <w:t xml:space="preserve"> smoothly. Professional focus </w:t>
      </w:r>
      <w:proofErr w:type="spellStart"/>
      <w:r w:rsidR="005F1635" w:rsidRPr="00CF6834">
        <w:t>centers</w:t>
      </w:r>
      <w:proofErr w:type="spellEnd"/>
      <w:r w:rsidR="005F1635" w:rsidRPr="00CF6834">
        <w:t xml:space="preserve"> on</w:t>
      </w:r>
      <w:r w:rsidRPr="00CF6834">
        <w:t xml:space="preserve"> creating excellent relationships, indirectly supporting sales efforts and meeting company objectives. </w:t>
      </w:r>
      <w:r w:rsidRPr="00D8305E">
        <w:rPr>
          <w:noProof/>
        </w:rPr>
        <w:t>Well</w:t>
      </w:r>
      <w:r w:rsidR="00D8305E">
        <w:rPr>
          <w:noProof/>
        </w:rPr>
        <w:t>,</w:t>
      </w:r>
      <w:r w:rsidRPr="00CF6834">
        <w:t xml:space="preserve"> organized, motivated, creative of providing excellent operational and program development support.</w:t>
      </w:r>
    </w:p>
    <w:p w:rsidR="006002CB" w:rsidRPr="00CF6834" w:rsidRDefault="006002CB" w:rsidP="005F1635">
      <w:pPr>
        <w:ind w:left="1435" w:hanging="1365"/>
      </w:pPr>
    </w:p>
    <w:p w:rsidR="006002CB" w:rsidRPr="00CF6834" w:rsidRDefault="006002CB" w:rsidP="005F1635">
      <w:pPr>
        <w:ind w:left="1435" w:hanging="1365"/>
      </w:pPr>
      <w:r w:rsidRPr="00CF6834">
        <w:t>STRENGTHS:</w:t>
      </w:r>
      <w:r w:rsidRPr="00CF6834">
        <w:tab/>
      </w:r>
    </w:p>
    <w:p w:rsidR="00BF5443" w:rsidRPr="00CF6834" w:rsidRDefault="00BF5443"/>
    <w:p w:rsidR="00AA730F" w:rsidRPr="00CF6834" w:rsidRDefault="00AA730F" w:rsidP="00AA730F">
      <w:pPr>
        <w:pStyle w:val="ListParagraph"/>
        <w:ind w:left="1795" w:firstLine="0"/>
      </w:pPr>
      <w:r w:rsidRPr="00CF6834">
        <w:t>AP/AR Invoices</w:t>
      </w:r>
      <w:r w:rsidRPr="00CF6834">
        <w:tab/>
      </w:r>
      <w:r w:rsidR="006002CB" w:rsidRPr="00CF6834">
        <w:t xml:space="preserve"> </w:t>
      </w:r>
      <w:r w:rsidRPr="00CF6834">
        <w:t>Bookkeeping</w:t>
      </w:r>
      <w:r w:rsidRPr="00CF6834">
        <w:tab/>
      </w:r>
      <w:r w:rsidR="006002CB" w:rsidRPr="00CF6834">
        <w:t>Coordination</w:t>
      </w:r>
      <w:r w:rsidRPr="00CF6834">
        <w:tab/>
        <w:t xml:space="preserve"> </w:t>
      </w:r>
      <w:r w:rsidRPr="00CF6834">
        <w:tab/>
      </w:r>
      <w:r w:rsidR="006002CB" w:rsidRPr="00CF6834">
        <w:t>Customer Services</w:t>
      </w:r>
    </w:p>
    <w:p w:rsidR="00AA730F" w:rsidRPr="00CF6834" w:rsidRDefault="00AA730F" w:rsidP="00AA730F">
      <w:pPr>
        <w:pStyle w:val="ListParagraph"/>
        <w:ind w:left="1795" w:firstLine="0"/>
      </w:pPr>
      <w:r w:rsidRPr="00CF6834">
        <w:t>Letters</w:t>
      </w:r>
      <w:r w:rsidRPr="00CF6834">
        <w:tab/>
        <w:t xml:space="preserve">            Memorandums</w:t>
      </w:r>
      <w:r w:rsidRPr="00CF6834">
        <w:tab/>
        <w:t xml:space="preserve">Office Operations  </w:t>
      </w:r>
      <w:r w:rsidRPr="00CF6834">
        <w:tab/>
        <w:t xml:space="preserve">Organisation </w:t>
      </w:r>
    </w:p>
    <w:p w:rsidR="00AA730F" w:rsidRPr="00CF6834" w:rsidRDefault="0084558D" w:rsidP="00AA730F">
      <w:pPr>
        <w:pStyle w:val="ListParagraph"/>
        <w:ind w:left="1795" w:firstLine="0"/>
      </w:pPr>
      <w:r w:rsidRPr="00CF6834">
        <w:t>Support Services</w:t>
      </w:r>
      <w:r w:rsidR="009D4188" w:rsidRPr="00CF6834">
        <w:tab/>
        <w:t>Leadership and Team building</w:t>
      </w:r>
      <w:r w:rsidR="007B6083" w:rsidRPr="00CF6834">
        <w:tab/>
      </w:r>
      <w:r w:rsidR="001034B0">
        <w:t xml:space="preserve">   </w:t>
      </w:r>
      <w:r w:rsidR="001034B0" w:rsidRPr="00CF6834">
        <w:t>Calculating of man hours</w:t>
      </w:r>
      <w:r w:rsidR="007B6083" w:rsidRPr="00CF6834">
        <w:tab/>
      </w:r>
    </w:p>
    <w:p w:rsidR="0084558D" w:rsidRPr="00CF6834" w:rsidRDefault="0084558D" w:rsidP="00AA730F">
      <w:pPr>
        <w:pStyle w:val="ListParagraph"/>
        <w:ind w:left="1795" w:firstLine="0"/>
      </w:pPr>
    </w:p>
    <w:p w:rsidR="0084558D" w:rsidRPr="00CF6834" w:rsidRDefault="0084558D" w:rsidP="00AA730F">
      <w:pPr>
        <w:pStyle w:val="ListParagraph"/>
        <w:ind w:left="1795" w:firstLine="0"/>
      </w:pPr>
    </w:p>
    <w:p w:rsidR="0027382F" w:rsidRPr="00F82D45" w:rsidRDefault="00AA730F" w:rsidP="00F82D45">
      <w:pPr>
        <w:spacing w:after="0" w:line="259" w:lineRule="auto"/>
        <w:ind w:left="-5"/>
        <w:jc w:val="left"/>
        <w:rPr>
          <w:b/>
        </w:rPr>
      </w:pPr>
      <w:r w:rsidRPr="00CF6834">
        <w:tab/>
      </w:r>
      <w:r w:rsidR="0084558D" w:rsidRPr="00CF6834">
        <w:t xml:space="preserve">  </w:t>
      </w:r>
      <w:r w:rsidR="0084558D" w:rsidRPr="00CF6834">
        <w:tab/>
      </w:r>
      <w:r w:rsidR="0084558D" w:rsidRPr="00CF6834">
        <w:tab/>
        <w:t xml:space="preserve"> </w:t>
      </w:r>
      <w:r w:rsidR="0084558D" w:rsidRPr="00CF6834">
        <w:rPr>
          <w:b/>
          <w:bdr w:val="single" w:sz="8" w:space="0" w:color="000000"/>
        </w:rPr>
        <w:t xml:space="preserve">ADMINISTRATIVE &amp; OFFICE </w:t>
      </w:r>
      <w:r w:rsidR="0084558D" w:rsidRPr="00D8305E">
        <w:rPr>
          <w:b/>
          <w:noProof/>
          <w:bdr w:val="single" w:sz="8" w:space="0" w:color="000000"/>
        </w:rPr>
        <w:t>MANAGEM</w:t>
      </w:r>
      <w:r w:rsidR="00D8305E">
        <w:rPr>
          <w:b/>
          <w:noProof/>
          <w:bdr w:val="single" w:sz="8" w:space="0" w:color="000000"/>
        </w:rPr>
        <w:t>EN</w:t>
      </w:r>
      <w:r w:rsidR="0084558D" w:rsidRPr="00D8305E">
        <w:rPr>
          <w:b/>
          <w:noProof/>
          <w:bdr w:val="single" w:sz="8" w:space="0" w:color="000000"/>
        </w:rPr>
        <w:t>T</w:t>
      </w:r>
      <w:r w:rsidR="0084558D" w:rsidRPr="00CF6834">
        <w:rPr>
          <w:b/>
          <w:bdr w:val="single" w:sz="8" w:space="0" w:color="000000"/>
        </w:rPr>
        <w:t xml:space="preserve"> EXPERIENCE</w:t>
      </w:r>
      <w:r w:rsidR="0084558D" w:rsidRPr="00CF6834">
        <w:rPr>
          <w:b/>
        </w:rPr>
        <w:t xml:space="preserve"> </w:t>
      </w:r>
      <w:r w:rsidR="00F82D45">
        <w:rPr>
          <w:b/>
        </w:rPr>
        <w:t xml:space="preserve"> </w:t>
      </w:r>
    </w:p>
    <w:p w:rsidR="0027382F" w:rsidRDefault="0027382F" w:rsidP="0084558D">
      <w:pPr>
        <w:spacing w:after="0" w:line="259" w:lineRule="auto"/>
        <w:ind w:left="-5"/>
        <w:jc w:val="left"/>
        <w:rPr>
          <w:b/>
        </w:rPr>
      </w:pPr>
    </w:p>
    <w:p w:rsidR="0027382F" w:rsidRDefault="0027382F" w:rsidP="0084558D">
      <w:pPr>
        <w:spacing w:after="0" w:line="259" w:lineRule="auto"/>
        <w:ind w:left="-5"/>
        <w:jc w:val="left"/>
        <w:rPr>
          <w:b/>
        </w:rPr>
      </w:pPr>
    </w:p>
    <w:p w:rsidR="00F82D45" w:rsidRPr="00CF6834" w:rsidRDefault="00F82D45" w:rsidP="0084558D">
      <w:pPr>
        <w:spacing w:after="0" w:line="259" w:lineRule="auto"/>
        <w:ind w:left="-5"/>
        <w:jc w:val="left"/>
        <w:rPr>
          <w:b/>
        </w:rPr>
      </w:pPr>
    </w:p>
    <w:p w:rsidR="0084558D" w:rsidRPr="00CF6834" w:rsidRDefault="0084558D" w:rsidP="0084558D">
      <w:pPr>
        <w:tabs>
          <w:tab w:val="center" w:pos="3079"/>
        </w:tabs>
        <w:spacing w:after="5"/>
        <w:ind w:left="-15" w:firstLine="0"/>
        <w:jc w:val="left"/>
      </w:pPr>
      <w:r w:rsidRPr="001034B0">
        <w:rPr>
          <w:b/>
        </w:rPr>
        <w:t>201</w:t>
      </w:r>
      <w:r w:rsidR="003225D6" w:rsidRPr="001034B0">
        <w:rPr>
          <w:b/>
        </w:rPr>
        <w:t>4</w:t>
      </w:r>
      <w:r w:rsidRPr="001034B0">
        <w:rPr>
          <w:b/>
        </w:rPr>
        <w:t xml:space="preserve"> –</w:t>
      </w:r>
      <w:r w:rsidR="007B6083" w:rsidRPr="001034B0">
        <w:rPr>
          <w:b/>
        </w:rPr>
        <w:t>2016</w:t>
      </w:r>
      <w:r w:rsidRPr="00CF6834">
        <w:t xml:space="preserve">  </w:t>
      </w:r>
      <w:r w:rsidRPr="00CF6834">
        <w:tab/>
      </w:r>
      <w:r w:rsidR="00D8305E">
        <w:rPr>
          <w:b/>
        </w:rPr>
        <w:t>Administrative Assistance to M</w:t>
      </w:r>
      <w:r w:rsidRPr="001034B0">
        <w:rPr>
          <w:b/>
        </w:rPr>
        <w:t xml:space="preserve">anager </w:t>
      </w:r>
      <w:r w:rsidR="00375F56">
        <w:rPr>
          <w:b/>
        </w:rPr>
        <w:t xml:space="preserve">of </w:t>
      </w:r>
      <w:r w:rsidRPr="001034B0">
        <w:rPr>
          <w:b/>
          <w:color w:val="auto"/>
          <w:shd w:val="clear" w:color="auto" w:fill="FEFEFE"/>
        </w:rPr>
        <w:t>Blair’s Construction Services Limited</w:t>
      </w:r>
      <w:r w:rsidR="001034B0">
        <w:rPr>
          <w:b/>
          <w:color w:val="auto"/>
          <w:shd w:val="clear" w:color="auto" w:fill="FEFEFE"/>
        </w:rPr>
        <w:tab/>
      </w:r>
      <w:r w:rsidR="007B6083" w:rsidRPr="001034B0">
        <w:rPr>
          <w:b/>
          <w:color w:val="auto"/>
          <w:shd w:val="clear" w:color="auto" w:fill="FEFEFE"/>
        </w:rPr>
        <w:t>Tobago</w:t>
      </w:r>
    </w:p>
    <w:p w:rsidR="007B6083" w:rsidRPr="00CF6834" w:rsidRDefault="007B6083" w:rsidP="001034B0">
      <w:pPr>
        <w:pStyle w:val="ListParagraph"/>
        <w:numPr>
          <w:ilvl w:val="0"/>
          <w:numId w:val="11"/>
        </w:numPr>
        <w:spacing w:after="5"/>
        <w:ind w:right="1375"/>
        <w:jc w:val="left"/>
      </w:pPr>
      <w:r w:rsidRPr="00CF6834">
        <w:t>Design and implement office policies</w:t>
      </w:r>
    </w:p>
    <w:p w:rsidR="007B6083" w:rsidRPr="00CF6834" w:rsidRDefault="007B6083" w:rsidP="001034B0">
      <w:pPr>
        <w:pStyle w:val="NoSpacing"/>
        <w:numPr>
          <w:ilvl w:val="0"/>
          <w:numId w:val="12"/>
        </w:numPr>
      </w:pPr>
      <w:r w:rsidRPr="00CF6834">
        <w:t>Establish standards and procedures</w:t>
      </w:r>
    </w:p>
    <w:p w:rsidR="007B6083" w:rsidRPr="00CF6834" w:rsidRDefault="007B6083" w:rsidP="001034B0">
      <w:pPr>
        <w:pStyle w:val="NoSpacing"/>
        <w:numPr>
          <w:ilvl w:val="0"/>
          <w:numId w:val="12"/>
        </w:numPr>
      </w:pPr>
      <w:r w:rsidRPr="00CF6834">
        <w:t>Organize office operations and procedures</w:t>
      </w:r>
    </w:p>
    <w:p w:rsidR="007B6083" w:rsidRPr="00CF6834" w:rsidRDefault="007B6083" w:rsidP="001034B0">
      <w:pPr>
        <w:pStyle w:val="NoSpacing"/>
        <w:numPr>
          <w:ilvl w:val="0"/>
          <w:numId w:val="12"/>
        </w:numPr>
      </w:pPr>
      <w:r w:rsidRPr="00CF6834">
        <w:t xml:space="preserve">Screen all incoming calls 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>Calculating NIS, P.A.Y.E, H/S for monthly and for- nightly paid employees and V.A.T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 xml:space="preserve">Calculating of man hours </w:t>
      </w:r>
      <w:r w:rsidR="001034B0">
        <w:t xml:space="preserve">manual </w:t>
      </w:r>
      <w:r w:rsidRPr="00CF6834">
        <w:t xml:space="preserve">fortnightly and monthly 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 xml:space="preserve">Preparing  time sheets and salaries 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 xml:space="preserve">Calculating and preparing invoices, tender and annual sales. 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>Liaise with other agencies, organizations and groups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  <w:rPr>
          <w:b/>
        </w:rPr>
      </w:pPr>
      <w:r w:rsidRPr="00CF6834">
        <w:t>Maintain office equipment Supervise office staff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>Assign and monitor clerical and secretarial functions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 xml:space="preserve">Design and implement application forms </w:t>
      </w:r>
    </w:p>
    <w:p w:rsidR="007B6083" w:rsidRPr="00CF6834" w:rsidRDefault="007B6083" w:rsidP="001034B0">
      <w:pPr>
        <w:pStyle w:val="NoSpacing"/>
        <w:numPr>
          <w:ilvl w:val="0"/>
          <w:numId w:val="13"/>
        </w:numPr>
      </w:pPr>
      <w:r w:rsidRPr="00CF6834">
        <w:t>Provide on the job and other training opportunities</w:t>
      </w:r>
    </w:p>
    <w:p w:rsidR="007B6083" w:rsidRPr="00CF6834" w:rsidRDefault="007B6083" w:rsidP="001034B0">
      <w:pPr>
        <w:pStyle w:val="NoSpacing"/>
        <w:numPr>
          <w:ilvl w:val="0"/>
          <w:numId w:val="14"/>
        </w:numPr>
      </w:pPr>
      <w:r w:rsidRPr="00CF6834">
        <w:t>Evaluate staff performance</w:t>
      </w:r>
    </w:p>
    <w:p w:rsidR="007B6083" w:rsidRPr="00CF6834" w:rsidRDefault="007B6083" w:rsidP="001034B0">
      <w:pPr>
        <w:pStyle w:val="NoSpacing"/>
        <w:numPr>
          <w:ilvl w:val="0"/>
          <w:numId w:val="14"/>
        </w:numPr>
      </w:pPr>
      <w:r w:rsidRPr="00CF6834">
        <w:t>Design filing systems</w:t>
      </w:r>
      <w:r w:rsidR="003225D6" w:rsidRPr="00CF6834">
        <w:t xml:space="preserve"> and maintain office records</w:t>
      </w:r>
    </w:p>
    <w:p w:rsidR="007B6083" w:rsidRPr="00CF6834" w:rsidRDefault="007B6083" w:rsidP="001034B0">
      <w:pPr>
        <w:pStyle w:val="NoSpacing"/>
        <w:numPr>
          <w:ilvl w:val="0"/>
          <w:numId w:val="14"/>
        </w:numPr>
      </w:pPr>
      <w:r w:rsidRPr="00CF6834">
        <w:t>Ensure personnel files are up to date and secure</w:t>
      </w:r>
    </w:p>
    <w:p w:rsidR="007B6083" w:rsidRPr="00CF6834" w:rsidRDefault="007B6083" w:rsidP="001034B0">
      <w:pPr>
        <w:pStyle w:val="ListParagraph"/>
        <w:numPr>
          <w:ilvl w:val="0"/>
          <w:numId w:val="14"/>
        </w:numPr>
        <w:spacing w:after="0" w:line="259" w:lineRule="auto"/>
        <w:jc w:val="left"/>
      </w:pPr>
      <w:r w:rsidRPr="00CF6834">
        <w:t>Check stock to determine inventory levels</w:t>
      </w:r>
    </w:p>
    <w:p w:rsidR="007B6083" w:rsidRPr="00CF6834" w:rsidRDefault="007B6083" w:rsidP="001034B0">
      <w:pPr>
        <w:pStyle w:val="ListParagraph"/>
        <w:numPr>
          <w:ilvl w:val="0"/>
          <w:numId w:val="14"/>
        </w:numPr>
        <w:spacing w:after="0" w:line="259" w:lineRule="auto"/>
        <w:jc w:val="left"/>
      </w:pPr>
      <w:r w:rsidRPr="00CF6834">
        <w:t>Anticipate needed supplies</w:t>
      </w:r>
    </w:p>
    <w:p w:rsidR="007B6083" w:rsidRPr="00CF6834" w:rsidRDefault="007B6083" w:rsidP="001034B0">
      <w:pPr>
        <w:pStyle w:val="ListParagraph"/>
        <w:numPr>
          <w:ilvl w:val="0"/>
          <w:numId w:val="14"/>
        </w:numPr>
        <w:spacing w:after="252" w:line="259" w:lineRule="auto"/>
        <w:jc w:val="left"/>
      </w:pPr>
      <w:r w:rsidRPr="00CF6834">
        <w:t>Verify receipt of supply</w:t>
      </w:r>
    </w:p>
    <w:p w:rsidR="003225D6" w:rsidRPr="00CF6834" w:rsidRDefault="003225D6" w:rsidP="003225D6">
      <w:pPr>
        <w:spacing w:after="252" w:line="259" w:lineRule="auto"/>
        <w:jc w:val="left"/>
      </w:pPr>
    </w:p>
    <w:p w:rsidR="003225D6" w:rsidRPr="00CF6834" w:rsidRDefault="003225D6" w:rsidP="003225D6">
      <w:pPr>
        <w:spacing w:after="252" w:line="259" w:lineRule="auto"/>
        <w:jc w:val="left"/>
      </w:pPr>
    </w:p>
    <w:p w:rsidR="003225D6" w:rsidRPr="001034B0" w:rsidRDefault="003225D6" w:rsidP="003225D6">
      <w:pPr>
        <w:pStyle w:val="NoSpacing"/>
        <w:rPr>
          <w:b/>
        </w:rPr>
      </w:pPr>
      <w:r w:rsidRPr="001034B0">
        <w:rPr>
          <w:b/>
        </w:rPr>
        <w:t>2012-2014 CCTV</w:t>
      </w:r>
      <w:r w:rsidRPr="001034B0">
        <w:rPr>
          <w:rFonts w:eastAsia="Arial"/>
          <w:b/>
          <w:color w:val="auto"/>
        </w:rPr>
        <w:t xml:space="preserve"> Control Centre Operator / Receptionist</w:t>
      </w:r>
      <w:r w:rsidR="001034B0">
        <w:rPr>
          <w:rFonts w:eastAsia="Arial"/>
          <w:b/>
          <w:color w:val="auto"/>
        </w:rPr>
        <w:t xml:space="preserve">  </w:t>
      </w:r>
      <w:r w:rsidRPr="001034B0">
        <w:rPr>
          <w:rFonts w:eastAsia="Arial"/>
          <w:b/>
          <w:color w:val="auto"/>
        </w:rPr>
        <w:t xml:space="preserve"> </w:t>
      </w:r>
      <w:r w:rsidRPr="001034B0">
        <w:rPr>
          <w:b/>
        </w:rPr>
        <w:t>E</w:t>
      </w:r>
      <w:r w:rsidR="001034B0">
        <w:rPr>
          <w:b/>
        </w:rPr>
        <w:t>astern Credit U</w:t>
      </w:r>
      <w:r w:rsidRPr="001034B0">
        <w:rPr>
          <w:b/>
        </w:rPr>
        <w:t>nion</w:t>
      </w:r>
      <w:r w:rsidRPr="001034B0">
        <w:rPr>
          <w:b/>
        </w:rPr>
        <w:tab/>
        <w:t xml:space="preserve">La </w:t>
      </w:r>
      <w:proofErr w:type="spellStart"/>
      <w:r w:rsidRPr="001034B0">
        <w:rPr>
          <w:b/>
        </w:rPr>
        <w:t>Joya</w:t>
      </w:r>
      <w:proofErr w:type="spellEnd"/>
      <w:r w:rsidRPr="001034B0">
        <w:rPr>
          <w:b/>
        </w:rPr>
        <w:t xml:space="preserve">  </w:t>
      </w:r>
    </w:p>
    <w:p w:rsidR="003225D6" w:rsidRPr="00CF6834" w:rsidRDefault="003225D6" w:rsidP="003225D6">
      <w:pPr>
        <w:pStyle w:val="NoSpacing"/>
        <w:rPr>
          <w:color w:val="auto"/>
        </w:rPr>
      </w:pPr>
      <w:r w:rsidRPr="00CF6834">
        <w:t xml:space="preserve"> </w:t>
      </w:r>
      <w:r w:rsidRPr="00CF6834">
        <w:tab/>
        <w:t xml:space="preserve"> </w:t>
      </w:r>
      <w:r w:rsidRPr="00CF6834">
        <w:tab/>
        <w:t xml:space="preserve"> </w:t>
      </w:r>
      <w:r w:rsidRPr="00CF6834">
        <w:tab/>
      </w:r>
      <w:r w:rsidRPr="00CF6834">
        <w:rPr>
          <w:color w:val="auto"/>
        </w:rPr>
        <w:tab/>
        <w:t xml:space="preserve"> </w:t>
      </w:r>
    </w:p>
    <w:p w:rsidR="003225D6" w:rsidRPr="00CF6834" w:rsidRDefault="003225D6" w:rsidP="003225D6">
      <w:pPr>
        <w:numPr>
          <w:ilvl w:val="0"/>
          <w:numId w:val="3"/>
        </w:numPr>
        <w:spacing w:after="4" w:line="238" w:lineRule="auto"/>
        <w:ind w:hanging="360"/>
      </w:pPr>
      <w:r w:rsidRPr="00CF6834">
        <w:t xml:space="preserve">To operate and monitor all systems within the Control Room in an efficient manner ensuring that all work is undertaken in compliance with the operating procedures, codes of practice.  </w:t>
      </w:r>
    </w:p>
    <w:p w:rsidR="003225D6" w:rsidRPr="00CF6834" w:rsidRDefault="003225D6" w:rsidP="003225D6">
      <w:pPr>
        <w:numPr>
          <w:ilvl w:val="0"/>
          <w:numId w:val="3"/>
        </w:numPr>
        <w:ind w:hanging="360"/>
      </w:pPr>
      <w:r w:rsidRPr="00CF6834">
        <w:t xml:space="preserve">To perform receptionist duties at the administration building, La </w:t>
      </w:r>
      <w:proofErr w:type="spellStart"/>
      <w:r w:rsidRPr="00CF6834">
        <w:t>Joya</w:t>
      </w:r>
      <w:proofErr w:type="spellEnd"/>
      <w:r w:rsidRPr="00CF6834">
        <w:t xml:space="preserve"> Complex when </w:t>
      </w:r>
      <w:r w:rsidR="001034B0" w:rsidRPr="001034B0">
        <w:t>rostered</w:t>
      </w:r>
    </w:p>
    <w:p w:rsidR="003225D6" w:rsidRPr="00CF6834" w:rsidRDefault="003225D6" w:rsidP="003225D6">
      <w:pPr>
        <w:numPr>
          <w:ilvl w:val="0"/>
          <w:numId w:val="3"/>
        </w:numPr>
        <w:spacing w:after="4" w:line="238" w:lineRule="auto"/>
        <w:ind w:hanging="360"/>
      </w:pPr>
      <w:r w:rsidRPr="00CF6834">
        <w:t xml:space="preserve">To record all events and actions </w:t>
      </w:r>
      <w:r w:rsidR="00D8305E">
        <w:t xml:space="preserve">were </w:t>
      </w:r>
      <w:r w:rsidRPr="00D8305E">
        <w:rPr>
          <w:noProof/>
        </w:rPr>
        <w:t>taken</w:t>
      </w:r>
      <w:r w:rsidRPr="00CF6834">
        <w:t xml:space="preserve"> in a clear, legible and accurate written format. To provide an efficient and courteous radio and telephone answering services a deal efficiently with all enquiries. </w:t>
      </w:r>
    </w:p>
    <w:p w:rsidR="003225D6" w:rsidRPr="00CF6834" w:rsidRDefault="003225D6" w:rsidP="003225D6">
      <w:pPr>
        <w:numPr>
          <w:ilvl w:val="0"/>
          <w:numId w:val="3"/>
        </w:numPr>
        <w:ind w:hanging="360"/>
      </w:pPr>
      <w:r w:rsidRPr="00CF6834">
        <w:t xml:space="preserve">To report all instance of equipment/system failure, malfunction or damage to the S.C.T.S to maximize operation of the system. </w:t>
      </w:r>
    </w:p>
    <w:p w:rsidR="003225D6" w:rsidRPr="00CF6834" w:rsidRDefault="003225D6" w:rsidP="003225D6">
      <w:pPr>
        <w:numPr>
          <w:ilvl w:val="0"/>
          <w:numId w:val="3"/>
        </w:numPr>
        <w:spacing w:after="4" w:line="238" w:lineRule="auto"/>
        <w:ind w:hanging="360"/>
      </w:pPr>
      <w:r w:rsidRPr="00CF6834">
        <w:t xml:space="preserve">Managing associated alarms and call monitoring. Monitor and operate the CCTV cameras and associated equipment in the CCTV Control Room </w:t>
      </w:r>
    </w:p>
    <w:p w:rsidR="003225D6" w:rsidRPr="00CF6834" w:rsidRDefault="003225D6" w:rsidP="003225D6">
      <w:pPr>
        <w:numPr>
          <w:ilvl w:val="0"/>
          <w:numId w:val="3"/>
        </w:numPr>
        <w:ind w:hanging="360"/>
      </w:pPr>
      <w:r w:rsidRPr="00CF6834">
        <w:t xml:space="preserve">Follow protocols for maintaining the security of the CCTV Control Room and its facilities </w:t>
      </w:r>
    </w:p>
    <w:p w:rsidR="003225D6" w:rsidRPr="00CF6834" w:rsidRDefault="003225D6" w:rsidP="003225D6">
      <w:pPr>
        <w:numPr>
          <w:ilvl w:val="0"/>
          <w:numId w:val="3"/>
        </w:numPr>
        <w:ind w:hanging="360"/>
      </w:pPr>
      <w:r w:rsidRPr="00CF6834">
        <w:t xml:space="preserve">Operate a range of remote call monitoring, alarms and communication facilities contained within the Control Room </w:t>
      </w:r>
    </w:p>
    <w:p w:rsidR="003225D6" w:rsidRPr="00CF6834" w:rsidRDefault="003225D6" w:rsidP="003225D6">
      <w:pPr>
        <w:numPr>
          <w:ilvl w:val="0"/>
          <w:numId w:val="3"/>
        </w:numPr>
        <w:ind w:hanging="360"/>
      </w:pPr>
      <w:r w:rsidRPr="00CF6834">
        <w:t xml:space="preserve">Report any incidents that occur immediately to the Police North Incident </w:t>
      </w:r>
    </w:p>
    <w:p w:rsidR="003225D6" w:rsidRPr="00CF6834" w:rsidRDefault="003225D6" w:rsidP="003225D6">
      <w:pPr>
        <w:numPr>
          <w:ilvl w:val="0"/>
          <w:numId w:val="3"/>
        </w:numPr>
        <w:spacing w:after="4" w:line="238" w:lineRule="auto"/>
        <w:ind w:hanging="360"/>
      </w:pPr>
      <w:r w:rsidRPr="00CF6834">
        <w:t xml:space="preserve">Control Room via a dedicated link, and/or report to other relevant agency and provide support/commentary to the Police and/or other relevant agency and to security coordinator. </w:t>
      </w:r>
    </w:p>
    <w:p w:rsidR="003225D6" w:rsidRPr="00CF6834" w:rsidRDefault="003225D6" w:rsidP="003225D6">
      <w:pPr>
        <w:spacing w:after="252" w:line="259" w:lineRule="auto"/>
        <w:jc w:val="left"/>
      </w:pPr>
    </w:p>
    <w:p w:rsidR="003225D6" w:rsidRPr="00CF6834" w:rsidRDefault="003225D6" w:rsidP="00CF6834">
      <w:pPr>
        <w:tabs>
          <w:tab w:val="center" w:pos="1440"/>
          <w:tab w:val="center" w:pos="4034"/>
        </w:tabs>
        <w:spacing w:after="5"/>
        <w:ind w:left="-15" w:firstLine="0"/>
        <w:jc w:val="left"/>
      </w:pPr>
      <w:r w:rsidRPr="00CF6834">
        <w:rPr>
          <w:b/>
        </w:rPr>
        <w:t xml:space="preserve">2010 – 2012 </w:t>
      </w:r>
      <w:r w:rsidRPr="00CF6834">
        <w:rPr>
          <w:b/>
        </w:rPr>
        <w:tab/>
        <w:t xml:space="preserve"> </w:t>
      </w:r>
      <w:r w:rsidR="001034B0" w:rsidRPr="00CF6834">
        <w:rPr>
          <w:b/>
        </w:rPr>
        <w:t xml:space="preserve">Administrative Assistant  </w:t>
      </w:r>
      <w:r w:rsidRPr="00CF6834">
        <w:rPr>
          <w:b/>
        </w:rPr>
        <w:t xml:space="preserve">                 Distinguish </w:t>
      </w:r>
      <w:r w:rsidR="001034B0" w:rsidRPr="00CF6834">
        <w:rPr>
          <w:b/>
        </w:rPr>
        <w:t>Scape</w:t>
      </w:r>
      <w:r w:rsidR="00CF6834" w:rsidRPr="00CF6834">
        <w:rPr>
          <w:b/>
        </w:rPr>
        <w:tab/>
      </w:r>
      <w:r w:rsidR="001034B0">
        <w:rPr>
          <w:b/>
        </w:rPr>
        <w:tab/>
      </w:r>
      <w:r w:rsidR="00CF6834" w:rsidRPr="00CF6834">
        <w:rPr>
          <w:b/>
        </w:rPr>
        <w:t xml:space="preserve">San Fernando 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Serve as a central point of liaison with client and employer in the resolution of day-to-day matters concerning landscaping. </w:t>
      </w:r>
    </w:p>
    <w:p w:rsidR="00CF6834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Staff Recruitment, Training &amp; Development 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 Stock Control 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Conduct surveys of Community </w:t>
      </w:r>
      <w:r w:rsidR="00CF6834" w:rsidRPr="00CF6834">
        <w:t>needs and</w:t>
      </w:r>
      <w:r w:rsidRPr="00CF6834">
        <w:t xml:space="preserve"> Door to door advertising. 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Schedule and coordinate meetings, events appointments and or other similar activities for the Manager. </w:t>
      </w:r>
    </w:p>
    <w:p w:rsidR="001034B0" w:rsidRDefault="003225D6" w:rsidP="001034B0">
      <w:pPr>
        <w:numPr>
          <w:ilvl w:val="0"/>
          <w:numId w:val="4"/>
        </w:numPr>
        <w:ind w:hanging="415"/>
      </w:pPr>
      <w:r w:rsidRPr="00CF6834">
        <w:t>Accounts Payable and Receipts, Petty Cash</w:t>
      </w:r>
      <w:r w:rsidR="00CF6834" w:rsidRPr="00CF6834">
        <w:t>/ load Up keeping</w:t>
      </w:r>
    </w:p>
    <w:p w:rsidR="003225D6" w:rsidRPr="00CF6834" w:rsidRDefault="003225D6" w:rsidP="001034B0">
      <w:pPr>
        <w:numPr>
          <w:ilvl w:val="0"/>
          <w:numId w:val="4"/>
        </w:numPr>
        <w:ind w:hanging="415"/>
      </w:pPr>
      <w:r w:rsidRPr="00CF6834">
        <w:t xml:space="preserve">Operated fax </w:t>
      </w:r>
      <w:r w:rsidRPr="00D8305E">
        <w:rPr>
          <w:noProof/>
        </w:rPr>
        <w:t>machines</w:t>
      </w:r>
      <w:r w:rsidRPr="00CF6834">
        <w:t xml:space="preserve"> copy machines, </w:t>
      </w:r>
      <w:r w:rsidRPr="00D8305E">
        <w:rPr>
          <w:noProof/>
        </w:rPr>
        <w:t>computer</w:t>
      </w:r>
      <w:r w:rsidR="00D8305E">
        <w:rPr>
          <w:noProof/>
        </w:rPr>
        <w:t>,</w:t>
      </w:r>
      <w:r w:rsidRPr="00CF6834">
        <w:t xml:space="preserve"> and other office machinery.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>Calculating NIS, P.A.Y.E, H/S for monthly and for- nightly paid employees and V.A.T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Calculating of man hours </w:t>
      </w:r>
      <w:r w:rsidR="00E96F9C">
        <w:t xml:space="preserve">manual </w:t>
      </w:r>
      <w:r w:rsidRPr="00CF6834">
        <w:t xml:space="preserve">fortnightly and monthly </w:t>
      </w:r>
    </w:p>
    <w:p w:rsidR="003225D6" w:rsidRPr="00CF6834" w:rsidRDefault="003225D6" w:rsidP="003225D6">
      <w:pPr>
        <w:numPr>
          <w:ilvl w:val="0"/>
          <w:numId w:val="4"/>
        </w:numPr>
        <w:ind w:hanging="415"/>
      </w:pPr>
      <w:r w:rsidRPr="00CF6834">
        <w:t xml:space="preserve">Preparing  time sheets and salaries </w:t>
      </w:r>
    </w:p>
    <w:p w:rsidR="003225D6" w:rsidRDefault="003225D6" w:rsidP="003225D6">
      <w:pPr>
        <w:spacing w:after="252" w:line="259" w:lineRule="auto"/>
        <w:jc w:val="left"/>
      </w:pPr>
    </w:p>
    <w:p w:rsidR="00AF7FF2" w:rsidRDefault="00AF7FF2" w:rsidP="003225D6">
      <w:pPr>
        <w:spacing w:after="252" w:line="259" w:lineRule="auto"/>
        <w:jc w:val="left"/>
      </w:pPr>
    </w:p>
    <w:p w:rsidR="00AF7FF2" w:rsidRDefault="00AF7FF2" w:rsidP="003225D6">
      <w:pPr>
        <w:spacing w:after="252" w:line="259" w:lineRule="auto"/>
        <w:jc w:val="left"/>
      </w:pPr>
    </w:p>
    <w:p w:rsidR="00743F38" w:rsidRPr="00CF6834" w:rsidRDefault="0084558D" w:rsidP="007B6083">
      <w:pPr>
        <w:spacing w:after="5"/>
        <w:ind w:left="-5" w:right="1375"/>
        <w:jc w:val="left"/>
      </w:pPr>
      <w:r w:rsidRPr="00CF6834">
        <w:t xml:space="preserve"> </w:t>
      </w:r>
    </w:p>
    <w:p w:rsidR="003225D6" w:rsidRPr="00CF6834" w:rsidRDefault="003225D6" w:rsidP="001034B0">
      <w:pPr>
        <w:tabs>
          <w:tab w:val="center" w:pos="1440"/>
          <w:tab w:val="center" w:pos="5128"/>
        </w:tabs>
        <w:spacing w:after="5"/>
        <w:ind w:left="-15" w:firstLine="0"/>
        <w:jc w:val="left"/>
      </w:pPr>
      <w:r w:rsidRPr="00CF6834">
        <w:rPr>
          <w:b/>
        </w:rPr>
        <w:lastRenderedPageBreak/>
        <w:t>2007</w:t>
      </w:r>
      <w:r w:rsidR="001034B0">
        <w:rPr>
          <w:b/>
        </w:rPr>
        <w:t xml:space="preserve"> –2010 </w:t>
      </w:r>
      <w:r w:rsidRPr="00CF6834">
        <w:rPr>
          <w:b/>
        </w:rPr>
        <w:t xml:space="preserve">  </w:t>
      </w:r>
      <w:r w:rsidRPr="00CF6834">
        <w:rPr>
          <w:b/>
        </w:rPr>
        <w:tab/>
      </w:r>
      <w:r w:rsidR="00CF6834" w:rsidRPr="00CF6834">
        <w:rPr>
          <w:b/>
        </w:rPr>
        <w:t xml:space="preserve">Administrative </w:t>
      </w:r>
      <w:r w:rsidR="001034B0" w:rsidRPr="00CF6834">
        <w:rPr>
          <w:b/>
        </w:rPr>
        <w:t>Assistant</w:t>
      </w:r>
      <w:r w:rsidR="001034B0">
        <w:rPr>
          <w:b/>
        </w:rPr>
        <w:tab/>
        <w:t xml:space="preserve"> </w:t>
      </w:r>
      <w:r w:rsidR="001034B0" w:rsidRPr="00CF6834">
        <w:rPr>
          <w:b/>
        </w:rPr>
        <w:t xml:space="preserve"> Member</w:t>
      </w:r>
      <w:r w:rsidR="00CF6834">
        <w:rPr>
          <w:b/>
        </w:rPr>
        <w:t xml:space="preserve"> </w:t>
      </w:r>
      <w:r w:rsidR="001034B0">
        <w:rPr>
          <w:b/>
        </w:rPr>
        <w:t>of Parliament</w:t>
      </w:r>
      <w:r w:rsidR="001034B0">
        <w:rPr>
          <w:b/>
        </w:rPr>
        <w:tab/>
      </w:r>
      <w:r w:rsidRPr="00CF6834">
        <w:rPr>
          <w:b/>
        </w:rPr>
        <w:t xml:space="preserve">Pointe-A-Pierre Constituency </w:t>
      </w:r>
      <w:r w:rsidRPr="00CF6834">
        <w:rPr>
          <w:b/>
        </w:rPr>
        <w:tab/>
      </w:r>
      <w:r w:rsidRPr="00CF6834">
        <w:rPr>
          <w:b/>
          <w:i/>
          <w:u w:val="single" w:color="000000"/>
        </w:rPr>
        <w:t xml:space="preserve">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Assists in organizing, planning, </w:t>
      </w:r>
      <w:r w:rsidRPr="00D8305E">
        <w:rPr>
          <w:noProof/>
        </w:rPr>
        <w:t>directing</w:t>
      </w:r>
      <w:r w:rsidRPr="00CF6834">
        <w:t xml:space="preserve"> and controlling all activities of the office management.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Processing of visitors document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Scheduling of Appointment for Visitor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Develop and Maintained Visitors Record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Develop and Maintained Complain and Assessments Record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Prepare timely reports and presentation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Developing and Maintained system for filing, storing and retrieving of information.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Screen all incoming calls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 xml:space="preserve">Documents control managements.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D8305E">
        <w:rPr>
          <w:noProof/>
        </w:rPr>
        <w:t>L</w:t>
      </w:r>
      <w:r w:rsidR="00D8305E">
        <w:rPr>
          <w:noProof/>
        </w:rPr>
        <w:t>e</w:t>
      </w:r>
      <w:r w:rsidRPr="00D8305E">
        <w:rPr>
          <w:noProof/>
        </w:rPr>
        <w:t>asing</w:t>
      </w:r>
      <w:r w:rsidRPr="00CF6834">
        <w:t xml:space="preserve"> with different Constituencies, Ministries and Visitors on a daily </w:t>
      </w:r>
      <w:r w:rsidRPr="00D8305E">
        <w:rPr>
          <w:noProof/>
        </w:rPr>
        <w:t>basis</w:t>
      </w:r>
      <w:r w:rsidRPr="00CF6834">
        <w:t xml:space="preserve"> 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>Update organizational memberships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>Recruit and select office staff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>Check stock to determine inventory levels</w:t>
      </w:r>
    </w:p>
    <w:p w:rsidR="003225D6" w:rsidRPr="00CF6834" w:rsidRDefault="003225D6" w:rsidP="003225D6">
      <w:pPr>
        <w:numPr>
          <w:ilvl w:val="0"/>
          <w:numId w:val="5"/>
        </w:numPr>
        <w:ind w:hanging="361"/>
      </w:pPr>
      <w:r w:rsidRPr="00CF6834">
        <w:t>Anticipate needed supplies</w:t>
      </w:r>
    </w:p>
    <w:p w:rsidR="00E96F9C" w:rsidRDefault="003225D6" w:rsidP="00E96F9C">
      <w:pPr>
        <w:numPr>
          <w:ilvl w:val="0"/>
          <w:numId w:val="5"/>
        </w:numPr>
        <w:ind w:hanging="361"/>
      </w:pPr>
      <w:r w:rsidRPr="00CF6834">
        <w:t>Verify receipt of supply</w:t>
      </w:r>
    </w:p>
    <w:p w:rsidR="00E96F9C" w:rsidRDefault="00E96F9C" w:rsidP="00E96F9C">
      <w:pPr>
        <w:rPr>
          <w:color w:val="auto"/>
        </w:rPr>
      </w:pPr>
    </w:p>
    <w:p w:rsidR="0083668A" w:rsidRPr="007066BD" w:rsidRDefault="0083668A" w:rsidP="00E96F9C">
      <w:pPr>
        <w:rPr>
          <w:b/>
        </w:rPr>
      </w:pPr>
      <w:r w:rsidRPr="007066BD">
        <w:rPr>
          <w:b/>
          <w:color w:val="auto"/>
        </w:rPr>
        <w:t xml:space="preserve">PROFESSIONAL DEVELOPMENT  </w:t>
      </w:r>
    </w:p>
    <w:p w:rsidR="0083668A" w:rsidRPr="007066BD" w:rsidRDefault="0083668A" w:rsidP="007066BD">
      <w:pPr>
        <w:pStyle w:val="ListParagraph"/>
        <w:numPr>
          <w:ilvl w:val="0"/>
          <w:numId w:val="16"/>
        </w:numPr>
        <w:spacing w:after="0" w:line="259" w:lineRule="auto"/>
        <w:jc w:val="left"/>
        <w:rPr>
          <w:color w:val="auto"/>
        </w:rPr>
      </w:pPr>
      <w:r w:rsidRPr="007066BD">
        <w:rPr>
          <w:b/>
          <w:color w:val="auto"/>
        </w:rPr>
        <w:tab/>
      </w:r>
      <w:r w:rsidRPr="007066BD">
        <w:rPr>
          <w:color w:val="auto"/>
        </w:rPr>
        <w:t xml:space="preserve">Eastern Credit Union-CUNA </w:t>
      </w:r>
    </w:p>
    <w:p w:rsidR="0083668A" w:rsidRPr="007066BD" w:rsidRDefault="0083668A" w:rsidP="007066BD">
      <w:pPr>
        <w:pStyle w:val="ListParagraph"/>
        <w:numPr>
          <w:ilvl w:val="3"/>
          <w:numId w:val="16"/>
        </w:numPr>
        <w:spacing w:after="5"/>
        <w:jc w:val="left"/>
        <w:rPr>
          <w:color w:val="auto"/>
        </w:rPr>
      </w:pPr>
      <w:r w:rsidRPr="007066BD">
        <w:rPr>
          <w:color w:val="auto"/>
        </w:rPr>
        <w:t xml:space="preserve">Introduction to Credit Union Organization and Management </w:t>
      </w:r>
    </w:p>
    <w:p w:rsidR="0083668A" w:rsidRPr="00CF6834" w:rsidRDefault="0083668A" w:rsidP="0083668A">
      <w:pPr>
        <w:numPr>
          <w:ilvl w:val="1"/>
          <w:numId w:val="7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Encouraging &amp; Instilling Members Services in Others </w:t>
      </w:r>
    </w:p>
    <w:p w:rsidR="0083668A" w:rsidRPr="00CF6834" w:rsidRDefault="0083668A" w:rsidP="0083668A">
      <w:pPr>
        <w:numPr>
          <w:ilvl w:val="1"/>
          <w:numId w:val="7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Call Centre Services skills </w:t>
      </w:r>
    </w:p>
    <w:p w:rsidR="0083668A" w:rsidRPr="00CF6834" w:rsidRDefault="0083668A" w:rsidP="0083668A">
      <w:pPr>
        <w:numPr>
          <w:ilvl w:val="1"/>
          <w:numId w:val="7"/>
        </w:numPr>
        <w:spacing w:after="0" w:line="259" w:lineRule="auto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Difficult Human Resource Issues </w:t>
      </w:r>
    </w:p>
    <w:p w:rsidR="0083668A" w:rsidRPr="00CF6834" w:rsidRDefault="0083668A" w:rsidP="0083668A">
      <w:pPr>
        <w:numPr>
          <w:ilvl w:val="1"/>
          <w:numId w:val="7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Professional Member Services  </w:t>
      </w:r>
    </w:p>
    <w:p w:rsidR="0083668A" w:rsidRPr="00CF6834" w:rsidRDefault="0083668A" w:rsidP="0083668A">
      <w:pPr>
        <w:numPr>
          <w:ilvl w:val="1"/>
          <w:numId w:val="7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Leading your Team </w:t>
      </w:r>
    </w:p>
    <w:p w:rsidR="00CF6834" w:rsidRPr="00CF6834" w:rsidRDefault="0083668A" w:rsidP="00CF6834">
      <w:pPr>
        <w:numPr>
          <w:ilvl w:val="1"/>
          <w:numId w:val="7"/>
        </w:numPr>
        <w:spacing w:after="5"/>
        <w:ind w:hanging="361"/>
        <w:jc w:val="left"/>
        <w:rPr>
          <w:color w:val="auto"/>
        </w:rPr>
      </w:pPr>
      <w:r w:rsidRPr="00CF6834">
        <w:rPr>
          <w:color w:val="auto"/>
        </w:rPr>
        <w:t xml:space="preserve">Security Procedure Protocol  </w:t>
      </w:r>
    </w:p>
    <w:p w:rsidR="00CF6834" w:rsidRPr="00CF6834" w:rsidRDefault="00CF6834" w:rsidP="00CF6834">
      <w:pPr>
        <w:spacing w:after="5"/>
        <w:jc w:val="left"/>
        <w:rPr>
          <w:color w:val="auto"/>
        </w:rPr>
      </w:pPr>
    </w:p>
    <w:p w:rsidR="0027382F" w:rsidRDefault="0083668A" w:rsidP="00CF6834">
      <w:pPr>
        <w:spacing w:after="5"/>
        <w:jc w:val="left"/>
      </w:pPr>
      <w:r w:rsidRPr="00CF6834">
        <w:t xml:space="preserve"> </w:t>
      </w:r>
    </w:p>
    <w:p w:rsidR="0083668A" w:rsidRPr="00CF6834" w:rsidRDefault="00CF6834" w:rsidP="00CF6834">
      <w:pPr>
        <w:spacing w:after="5"/>
        <w:jc w:val="left"/>
        <w:rPr>
          <w:color w:val="auto"/>
        </w:rPr>
      </w:pPr>
      <w:r w:rsidRPr="00CF6834">
        <w:rPr>
          <w:b/>
        </w:rPr>
        <w:t xml:space="preserve">TRAINING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Security Administrative and Management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Telephone techniques.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Responding to Emergency Situations.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Interpersonal skills and stress management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Geography or GPS tracking centre service area. 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Wireless transmission operator.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 xml:space="preserve">Front Desk Management and Telephone Etiquette. </w:t>
      </w:r>
    </w:p>
    <w:p w:rsidR="0083668A" w:rsidRPr="00CF6834" w:rsidRDefault="0083668A" w:rsidP="0083668A">
      <w:pPr>
        <w:numPr>
          <w:ilvl w:val="0"/>
          <w:numId w:val="6"/>
        </w:numPr>
        <w:spacing w:after="5"/>
        <w:ind w:hanging="360"/>
        <w:jc w:val="left"/>
        <w:rPr>
          <w:color w:val="auto"/>
        </w:rPr>
      </w:pPr>
      <w:r w:rsidRPr="00CF6834">
        <w:rPr>
          <w:color w:val="auto"/>
        </w:rPr>
        <w:t>Protocol and Event Management</w:t>
      </w:r>
      <w:r w:rsidRPr="00CF6834">
        <w:rPr>
          <w:b/>
          <w:color w:val="auto"/>
        </w:rPr>
        <w:t xml:space="preserve">. </w:t>
      </w:r>
    </w:p>
    <w:p w:rsidR="0083668A" w:rsidRPr="00CF6834" w:rsidRDefault="0083668A" w:rsidP="0083668A">
      <w:pPr>
        <w:pStyle w:val="Heading1"/>
        <w:ind w:left="5"/>
        <w:rPr>
          <w:rFonts w:ascii="Times New Roman" w:hAnsi="Times New Roman" w:cs="Times New Roman"/>
          <w:color w:val="auto"/>
          <w:sz w:val="22"/>
          <w:szCs w:val="22"/>
        </w:rPr>
      </w:pPr>
      <w:r w:rsidRPr="00CF6834">
        <w:rPr>
          <w:rFonts w:ascii="Times New Roman" w:hAnsi="Times New Roman" w:cs="Times New Roman"/>
          <w:color w:val="auto"/>
          <w:sz w:val="22"/>
          <w:szCs w:val="22"/>
        </w:rPr>
        <w:t xml:space="preserve">ACADEMIC QUALIFICATIONS </w:t>
      </w:r>
    </w:p>
    <w:p w:rsidR="0083668A" w:rsidRPr="00CF6834" w:rsidRDefault="0083668A" w:rsidP="0083668A">
      <w:pPr>
        <w:spacing w:after="0" w:line="259" w:lineRule="auto"/>
        <w:ind w:left="0" w:firstLine="0"/>
        <w:jc w:val="left"/>
        <w:rPr>
          <w:color w:val="auto"/>
        </w:rPr>
      </w:pPr>
      <w:r w:rsidRPr="00CF6834">
        <w:rPr>
          <w:color w:val="auto"/>
        </w:rPr>
        <w:t xml:space="preserve">  </w:t>
      </w:r>
      <w:r w:rsidRPr="00CF6834">
        <w:rPr>
          <w:color w:val="auto"/>
        </w:rPr>
        <w:tab/>
        <w:t xml:space="preserve"> </w:t>
      </w:r>
    </w:p>
    <w:p w:rsidR="0083668A" w:rsidRPr="00CF6834" w:rsidRDefault="0083668A" w:rsidP="0083668A">
      <w:pPr>
        <w:tabs>
          <w:tab w:val="center" w:pos="3322"/>
        </w:tabs>
        <w:spacing w:after="5"/>
        <w:ind w:left="-15" w:firstLine="0"/>
        <w:jc w:val="left"/>
        <w:rPr>
          <w:color w:val="auto"/>
        </w:rPr>
      </w:pPr>
      <w:r w:rsidRPr="00CF6834">
        <w:rPr>
          <w:b/>
          <w:color w:val="auto"/>
        </w:rPr>
        <w:t xml:space="preserve">1991        </w:t>
      </w:r>
      <w:r w:rsidRPr="00CF6834">
        <w:rPr>
          <w:b/>
          <w:color w:val="auto"/>
        </w:rPr>
        <w:tab/>
        <w:t xml:space="preserve">Pitman’s Examinations Institute  </w:t>
      </w:r>
    </w:p>
    <w:p w:rsidR="0083668A" w:rsidRPr="00CF6834" w:rsidRDefault="0083668A" w:rsidP="0083668A">
      <w:pPr>
        <w:tabs>
          <w:tab w:val="center" w:pos="2803"/>
          <w:tab w:val="center" w:pos="4321"/>
          <w:tab w:val="center" w:pos="5041"/>
          <w:tab w:val="center" w:pos="5761"/>
          <w:tab w:val="center" w:pos="6677"/>
        </w:tabs>
        <w:ind w:left="0" w:firstLine="0"/>
        <w:jc w:val="left"/>
        <w:rPr>
          <w:color w:val="auto"/>
        </w:rPr>
      </w:pPr>
      <w:r w:rsidRPr="00CF6834">
        <w:rPr>
          <w:color w:val="auto"/>
        </w:rPr>
        <w:t xml:space="preserve"> </w:t>
      </w:r>
      <w:r w:rsidRPr="00CF6834">
        <w:rPr>
          <w:color w:val="auto"/>
        </w:rPr>
        <w:tab/>
        <w:t xml:space="preserve">Principles of Accounts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Pass </w:t>
      </w:r>
    </w:p>
    <w:p w:rsidR="0083668A" w:rsidRPr="00CF6834" w:rsidRDefault="0083668A" w:rsidP="0083668A">
      <w:pPr>
        <w:tabs>
          <w:tab w:val="center" w:pos="3306"/>
          <w:tab w:val="center" w:pos="5041"/>
          <w:tab w:val="center" w:pos="5761"/>
          <w:tab w:val="center" w:pos="6677"/>
        </w:tabs>
        <w:ind w:left="0" w:firstLine="0"/>
        <w:jc w:val="left"/>
        <w:rPr>
          <w:color w:val="auto"/>
        </w:rPr>
      </w:pPr>
      <w:r w:rsidRPr="00CF6834">
        <w:rPr>
          <w:color w:val="auto"/>
        </w:rPr>
        <w:t xml:space="preserve"> </w:t>
      </w:r>
      <w:r w:rsidRPr="00CF6834">
        <w:rPr>
          <w:color w:val="auto"/>
        </w:rPr>
        <w:tab/>
        <w:t xml:space="preserve">Typing Intermediate and Advance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Pass </w:t>
      </w:r>
    </w:p>
    <w:p w:rsidR="0083668A" w:rsidRPr="00CF6834" w:rsidRDefault="0083668A" w:rsidP="0083668A">
      <w:pPr>
        <w:tabs>
          <w:tab w:val="center" w:pos="2137"/>
          <w:tab w:val="center" w:pos="2881"/>
          <w:tab w:val="center" w:pos="3601"/>
          <w:tab w:val="center" w:pos="4321"/>
          <w:tab w:val="center" w:pos="5041"/>
          <w:tab w:val="center" w:pos="5761"/>
          <w:tab w:val="center" w:pos="6677"/>
        </w:tabs>
        <w:ind w:left="0" w:firstLine="0"/>
        <w:jc w:val="left"/>
        <w:rPr>
          <w:color w:val="auto"/>
        </w:rPr>
      </w:pPr>
      <w:r w:rsidRPr="00CF6834">
        <w:rPr>
          <w:color w:val="auto"/>
        </w:rPr>
        <w:t xml:space="preserve">1990 </w:t>
      </w:r>
      <w:r w:rsidRPr="00CF6834">
        <w:rPr>
          <w:color w:val="auto"/>
        </w:rPr>
        <w:tab/>
        <w:t xml:space="preserve">English </w:t>
      </w:r>
      <w:r w:rsidRPr="00CF6834">
        <w:rPr>
          <w:color w:val="auto"/>
        </w:rPr>
        <w:tab/>
        <w:t xml:space="preserve">CXC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Pass </w:t>
      </w:r>
    </w:p>
    <w:p w:rsidR="0083668A" w:rsidRPr="00CF6834" w:rsidRDefault="0083668A" w:rsidP="0083668A">
      <w:pPr>
        <w:spacing w:after="0" w:line="259" w:lineRule="auto"/>
        <w:ind w:left="0" w:firstLine="0"/>
        <w:jc w:val="left"/>
        <w:rPr>
          <w:color w:val="auto"/>
        </w:rPr>
      </w:pPr>
      <w:r w:rsidRPr="00CF6834">
        <w:rPr>
          <w:color w:val="auto"/>
        </w:rPr>
        <w:lastRenderedPageBreak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  <w:r w:rsidRPr="00CF6834">
        <w:rPr>
          <w:color w:val="auto"/>
        </w:rPr>
        <w:tab/>
        <w:t xml:space="preserve"> </w:t>
      </w:r>
    </w:p>
    <w:p w:rsidR="00F82D45" w:rsidRDefault="00F82D45" w:rsidP="0083668A">
      <w:pPr>
        <w:tabs>
          <w:tab w:val="center" w:pos="3361"/>
        </w:tabs>
        <w:spacing w:after="5"/>
        <w:ind w:left="-15" w:firstLine="0"/>
        <w:jc w:val="left"/>
        <w:rPr>
          <w:b/>
          <w:color w:val="auto"/>
        </w:rPr>
      </w:pPr>
    </w:p>
    <w:p w:rsidR="00F82D45" w:rsidRDefault="00F82D45" w:rsidP="0083668A">
      <w:pPr>
        <w:tabs>
          <w:tab w:val="center" w:pos="3361"/>
        </w:tabs>
        <w:spacing w:after="5"/>
        <w:ind w:left="-15" w:firstLine="0"/>
        <w:jc w:val="left"/>
        <w:rPr>
          <w:b/>
          <w:color w:val="auto"/>
        </w:rPr>
      </w:pPr>
    </w:p>
    <w:p w:rsidR="0083668A" w:rsidRPr="00CF6834" w:rsidRDefault="00CF6834" w:rsidP="0083668A">
      <w:pPr>
        <w:tabs>
          <w:tab w:val="center" w:pos="3361"/>
        </w:tabs>
        <w:spacing w:after="5"/>
        <w:ind w:left="-15" w:firstLine="0"/>
        <w:jc w:val="left"/>
        <w:rPr>
          <w:color w:val="auto"/>
        </w:rPr>
      </w:pPr>
      <w:r w:rsidRPr="00CF6834">
        <w:rPr>
          <w:b/>
          <w:color w:val="auto"/>
        </w:rPr>
        <w:t xml:space="preserve">2001   </w:t>
      </w:r>
      <w:r w:rsidR="0083668A" w:rsidRPr="00CF6834">
        <w:rPr>
          <w:b/>
          <w:color w:val="auto"/>
        </w:rPr>
        <w:t xml:space="preserve">COMPUTERS EXPERIENCE </w:t>
      </w:r>
    </w:p>
    <w:p w:rsidR="0083668A" w:rsidRPr="00CF6834" w:rsidRDefault="0083668A" w:rsidP="0083668A">
      <w:pPr>
        <w:numPr>
          <w:ilvl w:val="0"/>
          <w:numId w:val="8"/>
        </w:numPr>
        <w:ind w:hanging="360"/>
        <w:rPr>
          <w:color w:val="auto"/>
        </w:rPr>
      </w:pPr>
      <w:r w:rsidRPr="00CF6834">
        <w:rPr>
          <w:color w:val="auto"/>
        </w:rPr>
        <w:t xml:space="preserve">Peachtree Accounting  </w:t>
      </w:r>
    </w:p>
    <w:p w:rsidR="0083668A" w:rsidRPr="00CF6834" w:rsidRDefault="0083668A" w:rsidP="0083668A">
      <w:pPr>
        <w:numPr>
          <w:ilvl w:val="0"/>
          <w:numId w:val="8"/>
        </w:numPr>
        <w:ind w:hanging="360"/>
        <w:rPr>
          <w:color w:val="auto"/>
        </w:rPr>
      </w:pPr>
      <w:r w:rsidRPr="00CF6834">
        <w:rPr>
          <w:color w:val="auto"/>
        </w:rPr>
        <w:t xml:space="preserve">Internet Access/ E-mail </w:t>
      </w:r>
    </w:p>
    <w:p w:rsidR="0083668A" w:rsidRPr="00CF6834" w:rsidRDefault="0083668A" w:rsidP="0083668A">
      <w:pPr>
        <w:numPr>
          <w:ilvl w:val="0"/>
          <w:numId w:val="8"/>
        </w:numPr>
        <w:ind w:hanging="360"/>
        <w:rPr>
          <w:color w:val="auto"/>
        </w:rPr>
      </w:pPr>
      <w:r w:rsidRPr="00CF6834">
        <w:rPr>
          <w:color w:val="auto"/>
        </w:rPr>
        <w:t xml:space="preserve">Microsoft </w:t>
      </w:r>
      <w:r w:rsidRPr="00D8305E">
        <w:rPr>
          <w:noProof/>
          <w:color w:val="auto"/>
        </w:rPr>
        <w:t>PowerPoint</w:t>
      </w:r>
      <w:r w:rsidRPr="00CF6834">
        <w:rPr>
          <w:color w:val="auto"/>
        </w:rPr>
        <w:t xml:space="preserve"> </w:t>
      </w:r>
    </w:p>
    <w:p w:rsidR="0083668A" w:rsidRPr="00CF6834" w:rsidRDefault="0083668A" w:rsidP="0083668A">
      <w:pPr>
        <w:numPr>
          <w:ilvl w:val="0"/>
          <w:numId w:val="8"/>
        </w:numPr>
        <w:ind w:hanging="360"/>
        <w:rPr>
          <w:color w:val="auto"/>
        </w:rPr>
      </w:pPr>
      <w:r w:rsidRPr="00CF6834">
        <w:rPr>
          <w:color w:val="auto"/>
        </w:rPr>
        <w:t xml:space="preserve">Microsoft Excel, words </w:t>
      </w:r>
    </w:p>
    <w:p w:rsidR="0083668A" w:rsidRPr="00CF6834" w:rsidRDefault="0083668A" w:rsidP="0083668A">
      <w:pPr>
        <w:numPr>
          <w:ilvl w:val="0"/>
          <w:numId w:val="8"/>
        </w:numPr>
        <w:ind w:hanging="360"/>
        <w:rPr>
          <w:color w:val="auto"/>
        </w:rPr>
      </w:pPr>
      <w:r w:rsidRPr="00CF6834">
        <w:rPr>
          <w:color w:val="auto"/>
        </w:rPr>
        <w:t xml:space="preserve">Lotus 1-2-3 </w:t>
      </w:r>
    </w:p>
    <w:p w:rsidR="0083668A" w:rsidRDefault="0083668A" w:rsidP="0083668A">
      <w:pPr>
        <w:spacing w:after="0" w:line="259" w:lineRule="auto"/>
        <w:ind w:left="0" w:firstLine="0"/>
        <w:jc w:val="left"/>
        <w:rPr>
          <w:b/>
          <w:color w:val="auto"/>
        </w:rPr>
      </w:pPr>
      <w:r w:rsidRPr="00CF6834">
        <w:rPr>
          <w:b/>
          <w:color w:val="auto"/>
        </w:rPr>
        <w:t xml:space="preserve"> </w:t>
      </w:r>
    </w:p>
    <w:p w:rsidR="00E96F9C" w:rsidRDefault="00E96F9C" w:rsidP="0083668A">
      <w:pPr>
        <w:spacing w:after="0" w:line="259" w:lineRule="auto"/>
        <w:ind w:left="0" w:firstLine="0"/>
        <w:jc w:val="left"/>
        <w:rPr>
          <w:color w:val="auto"/>
        </w:rPr>
      </w:pPr>
    </w:p>
    <w:p w:rsidR="00BC24C6" w:rsidRPr="00BC24C6" w:rsidRDefault="00BC24C6" w:rsidP="00BC24C6">
      <w:pPr>
        <w:pStyle w:val="ListParagraph"/>
        <w:numPr>
          <w:ilvl w:val="0"/>
          <w:numId w:val="19"/>
        </w:numPr>
        <w:spacing w:after="0" w:line="259" w:lineRule="auto"/>
        <w:jc w:val="left"/>
        <w:rPr>
          <w:color w:val="auto"/>
        </w:rPr>
      </w:pPr>
      <w:r w:rsidRPr="00BC24C6">
        <w:rPr>
          <w:b/>
          <w:color w:val="auto"/>
        </w:rPr>
        <w:tab/>
        <w:t>Central station operator</w:t>
      </w:r>
      <w:r w:rsidRPr="00BC24C6">
        <w:rPr>
          <w:b/>
          <w:color w:val="auto"/>
        </w:rPr>
        <w:tab/>
        <w:t>Level I</w:t>
      </w:r>
      <w:r w:rsidRPr="00BC24C6">
        <w:rPr>
          <w:b/>
          <w:color w:val="auto"/>
        </w:rPr>
        <w:tab/>
      </w:r>
    </w:p>
    <w:p w:rsidR="00BC24C6" w:rsidRDefault="00BC24C6" w:rsidP="00BC24C6">
      <w:pPr>
        <w:spacing w:after="5"/>
        <w:jc w:val="left"/>
        <w:rPr>
          <w:b/>
          <w:color w:val="auto"/>
        </w:rPr>
      </w:pPr>
      <w:r>
        <w:rPr>
          <w:b/>
          <w:color w:val="auto"/>
        </w:rPr>
        <w:t xml:space="preserve"> 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 w:rsidRPr="00CF6834">
        <w:rPr>
          <w:b/>
          <w:color w:val="auto"/>
        </w:rPr>
        <w:t>Central station operator</w:t>
      </w:r>
      <w:r w:rsidR="007066BD" w:rsidRPr="00BC24C6">
        <w:rPr>
          <w:b/>
          <w:color w:val="auto"/>
        </w:rPr>
        <w:tab/>
        <w:t xml:space="preserve"> </w:t>
      </w:r>
      <w:r w:rsidRPr="00CF6834">
        <w:rPr>
          <w:b/>
          <w:color w:val="auto"/>
        </w:rPr>
        <w:t>Level II</w:t>
      </w:r>
      <w:r w:rsidR="007066BD" w:rsidRPr="00BC24C6">
        <w:rPr>
          <w:b/>
          <w:color w:val="auto"/>
        </w:rPr>
        <w:tab/>
        <w:t xml:space="preserve">  </w:t>
      </w:r>
    </w:p>
    <w:p w:rsidR="0083668A" w:rsidRDefault="0083668A" w:rsidP="00BC24C6">
      <w:pPr>
        <w:spacing w:after="5"/>
        <w:ind w:left="790" w:firstLine="650"/>
        <w:jc w:val="left"/>
        <w:rPr>
          <w:b/>
          <w:color w:val="auto"/>
        </w:rPr>
      </w:pPr>
      <w:r w:rsidRPr="00BC24C6">
        <w:rPr>
          <w:b/>
          <w:color w:val="auto"/>
        </w:rPr>
        <w:t>Central station operator</w:t>
      </w:r>
      <w:r w:rsidR="00BC24C6">
        <w:rPr>
          <w:b/>
          <w:color w:val="auto"/>
        </w:rPr>
        <w:t xml:space="preserve"> </w:t>
      </w:r>
      <w:r w:rsidR="00BC24C6">
        <w:rPr>
          <w:b/>
          <w:color w:val="auto"/>
        </w:rPr>
        <w:tab/>
      </w:r>
      <w:r w:rsidRPr="00BC24C6">
        <w:rPr>
          <w:b/>
          <w:color w:val="auto"/>
        </w:rPr>
        <w:t xml:space="preserve">Advance Level </w:t>
      </w:r>
    </w:p>
    <w:p w:rsidR="00BC24C6" w:rsidRPr="00BC24C6" w:rsidRDefault="00BC24C6" w:rsidP="00BC24C6">
      <w:pPr>
        <w:spacing w:after="5"/>
        <w:ind w:left="790" w:firstLine="650"/>
        <w:jc w:val="left"/>
        <w:rPr>
          <w:b/>
          <w:color w:val="auto"/>
        </w:rPr>
      </w:pPr>
    </w:p>
    <w:p w:rsidR="0083668A" w:rsidRPr="00CF6834" w:rsidRDefault="0083668A" w:rsidP="0083668A">
      <w:pPr>
        <w:tabs>
          <w:tab w:val="center" w:pos="3418"/>
        </w:tabs>
        <w:spacing w:after="5"/>
        <w:ind w:left="-15" w:firstLine="0"/>
        <w:jc w:val="left"/>
        <w:rPr>
          <w:b/>
          <w:color w:val="auto"/>
        </w:rPr>
      </w:pPr>
      <w:r w:rsidRPr="00CF6834">
        <w:rPr>
          <w:b/>
          <w:color w:val="auto"/>
        </w:rPr>
        <w:t xml:space="preserve">2011  </w:t>
      </w:r>
      <w:r w:rsidRPr="00CF6834">
        <w:rPr>
          <w:b/>
          <w:color w:val="auto"/>
        </w:rPr>
        <w:tab/>
      </w:r>
      <w:r w:rsidRPr="00BC24C6">
        <w:rPr>
          <w:b/>
          <w:color w:val="auto"/>
        </w:rPr>
        <w:t>YIL Educational Institute Limited</w:t>
      </w:r>
      <w:r w:rsidRPr="00CF6834">
        <w:rPr>
          <w:b/>
          <w:color w:val="auto"/>
        </w:rPr>
        <w:t xml:space="preserve"> </w:t>
      </w:r>
    </w:p>
    <w:p w:rsidR="0083668A" w:rsidRPr="00BC24C6" w:rsidRDefault="00BC24C6" w:rsidP="0083668A">
      <w:pPr>
        <w:tabs>
          <w:tab w:val="center" w:pos="3154"/>
          <w:tab w:val="center" w:pos="5041"/>
          <w:tab w:val="center" w:pos="5761"/>
          <w:tab w:val="center" w:pos="6695"/>
        </w:tabs>
        <w:spacing w:after="5"/>
        <w:ind w:left="-15" w:firstLine="0"/>
        <w:jc w:val="left"/>
        <w:rPr>
          <w:color w:val="auto"/>
        </w:rPr>
      </w:pPr>
      <w:r>
        <w:rPr>
          <w:b/>
          <w:color w:val="auto"/>
        </w:rPr>
        <w:t xml:space="preserve"> </w:t>
      </w:r>
      <w:r>
        <w:rPr>
          <w:b/>
          <w:color w:val="auto"/>
        </w:rPr>
        <w:tab/>
      </w:r>
      <w:r w:rsidR="0083668A" w:rsidRPr="00BC24C6">
        <w:rPr>
          <w:color w:val="auto"/>
        </w:rPr>
        <w:t xml:space="preserve">Administrative Management </w:t>
      </w:r>
      <w:r w:rsidR="0083668A" w:rsidRPr="00BC24C6">
        <w:rPr>
          <w:color w:val="auto"/>
        </w:rPr>
        <w:tab/>
        <w:t xml:space="preserve"> </w:t>
      </w:r>
      <w:r w:rsidR="0083668A" w:rsidRPr="00BC24C6">
        <w:rPr>
          <w:color w:val="auto"/>
        </w:rPr>
        <w:tab/>
        <w:t xml:space="preserve"> </w:t>
      </w:r>
      <w:r w:rsidR="0083668A" w:rsidRPr="00BC24C6">
        <w:rPr>
          <w:color w:val="auto"/>
        </w:rPr>
        <w:tab/>
        <w:t xml:space="preserve">Cert </w:t>
      </w:r>
    </w:p>
    <w:p w:rsidR="0083668A" w:rsidRPr="00BC24C6" w:rsidRDefault="0083668A" w:rsidP="0083668A">
      <w:pPr>
        <w:spacing w:after="5"/>
        <w:ind w:left="1800" w:firstLine="0"/>
        <w:jc w:val="left"/>
        <w:rPr>
          <w:color w:val="auto"/>
        </w:rPr>
      </w:pPr>
      <w:r w:rsidRPr="00BC24C6">
        <w:rPr>
          <w:color w:val="auto"/>
        </w:rPr>
        <w:t xml:space="preserve"> Security Administrative and Management </w:t>
      </w:r>
      <w:r w:rsidRPr="00BC24C6">
        <w:rPr>
          <w:color w:val="auto"/>
        </w:rPr>
        <w:tab/>
      </w:r>
      <w:r w:rsidR="00BC24C6">
        <w:rPr>
          <w:color w:val="auto"/>
        </w:rPr>
        <w:t xml:space="preserve">    </w:t>
      </w:r>
      <w:r w:rsidR="00BC24C6">
        <w:rPr>
          <w:color w:val="auto"/>
        </w:rPr>
        <w:tab/>
      </w:r>
      <w:r w:rsidRPr="00BC24C6">
        <w:rPr>
          <w:color w:val="auto"/>
        </w:rPr>
        <w:t>Cert</w:t>
      </w:r>
    </w:p>
    <w:p w:rsidR="0083668A" w:rsidRPr="00BC24C6" w:rsidRDefault="0083668A" w:rsidP="0083668A">
      <w:pPr>
        <w:ind w:left="1800" w:firstLine="0"/>
        <w:rPr>
          <w:color w:val="auto"/>
        </w:rPr>
      </w:pPr>
      <w:r w:rsidRPr="00BC24C6">
        <w:rPr>
          <w:color w:val="auto"/>
        </w:rPr>
        <w:t xml:space="preserve">Peachtree Accounting  </w:t>
      </w:r>
      <w:r w:rsidRPr="00BC24C6">
        <w:rPr>
          <w:color w:val="auto"/>
        </w:rPr>
        <w:tab/>
      </w:r>
      <w:r w:rsidRPr="00BC24C6">
        <w:rPr>
          <w:color w:val="auto"/>
        </w:rPr>
        <w:tab/>
      </w:r>
      <w:r w:rsidRPr="00BC24C6">
        <w:rPr>
          <w:color w:val="auto"/>
        </w:rPr>
        <w:tab/>
      </w:r>
      <w:r w:rsidRPr="00BC24C6">
        <w:rPr>
          <w:color w:val="auto"/>
        </w:rPr>
        <w:tab/>
        <w:t>Cert</w:t>
      </w:r>
    </w:p>
    <w:p w:rsidR="007066BD" w:rsidRDefault="007066BD" w:rsidP="0083668A">
      <w:pPr>
        <w:ind w:left="1800" w:firstLine="0"/>
        <w:rPr>
          <w:b/>
          <w:color w:val="auto"/>
        </w:rPr>
      </w:pPr>
    </w:p>
    <w:p w:rsidR="0083668A" w:rsidRPr="00CF6834" w:rsidRDefault="0083668A" w:rsidP="0083668A">
      <w:pPr>
        <w:pStyle w:val="Heading1"/>
        <w:ind w:left="5"/>
        <w:rPr>
          <w:rFonts w:ascii="Times New Roman" w:hAnsi="Times New Roman" w:cs="Times New Roman"/>
          <w:color w:val="auto"/>
          <w:sz w:val="22"/>
          <w:szCs w:val="22"/>
        </w:rPr>
      </w:pPr>
      <w:r w:rsidRPr="00CF6834">
        <w:rPr>
          <w:rFonts w:ascii="Times New Roman" w:hAnsi="Times New Roman" w:cs="Times New Roman"/>
          <w:color w:val="auto"/>
          <w:sz w:val="22"/>
          <w:szCs w:val="22"/>
        </w:rPr>
        <w:t xml:space="preserve">OTHER SKILLS </w:t>
      </w:r>
    </w:p>
    <w:tbl>
      <w:tblPr>
        <w:tblStyle w:val="TableGrid"/>
        <w:tblW w:w="11487" w:type="dxa"/>
        <w:tblInd w:w="0" w:type="dxa"/>
        <w:tblLayout w:type="fixed"/>
        <w:tblLook w:val="04A0"/>
      </w:tblPr>
      <w:tblGrid>
        <w:gridCol w:w="1800"/>
        <w:gridCol w:w="330"/>
        <w:gridCol w:w="7230"/>
        <w:gridCol w:w="2127"/>
      </w:tblGrid>
      <w:tr w:rsidR="0083668A" w:rsidRPr="00CF6834" w:rsidTr="00F2278F">
        <w:trPr>
          <w:trHeight w:val="151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83668A" w:rsidRPr="00CF6834" w:rsidRDefault="0083668A" w:rsidP="00F80E5D">
            <w:pPr>
              <w:spacing w:after="989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 </w:t>
            </w:r>
          </w:p>
          <w:p w:rsidR="0083668A" w:rsidRPr="00CF6834" w:rsidRDefault="0083668A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 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:rsidR="0083668A" w:rsidRPr="00CF6834" w:rsidRDefault="0083668A" w:rsidP="00F80E5D">
            <w:pPr>
              <w:spacing w:after="160" w:line="259" w:lineRule="auto"/>
              <w:ind w:left="0" w:firstLine="0"/>
              <w:jc w:val="left"/>
              <w:rPr>
                <w:color w:val="auto"/>
              </w:rPr>
            </w:pPr>
          </w:p>
        </w:tc>
        <w:tc>
          <w:tcPr>
            <w:tcW w:w="9357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3668A" w:rsidRPr="00CF6834" w:rsidRDefault="0083668A" w:rsidP="00CF6834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Good inter-personal relationship </w:t>
            </w:r>
          </w:p>
          <w:p w:rsidR="0083668A" w:rsidRPr="00CF6834" w:rsidRDefault="0083668A" w:rsidP="00CF6834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Aptitude for self-learning </w:t>
            </w:r>
          </w:p>
          <w:p w:rsidR="0083668A" w:rsidRDefault="0083668A" w:rsidP="00CF6834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Party groups and Church secretary and events planner  </w:t>
            </w:r>
          </w:p>
          <w:p w:rsidR="007066BD" w:rsidRDefault="007066BD" w:rsidP="00CF6834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</w:p>
          <w:p w:rsidR="007066BD" w:rsidRPr="00CF6834" w:rsidRDefault="007066BD" w:rsidP="00CF6834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83668A" w:rsidRPr="00CF6834" w:rsidTr="00F2278F">
        <w:trPr>
          <w:trHeight w:val="242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83668A" w:rsidRPr="00CF6834" w:rsidRDefault="0083668A" w:rsidP="00F80E5D">
            <w:pPr>
              <w:spacing w:after="0" w:line="259" w:lineRule="auto"/>
              <w:ind w:left="0" w:firstLine="0"/>
              <w:jc w:val="left"/>
              <w:rPr>
                <w:b/>
                <w:color w:val="auto"/>
              </w:rPr>
            </w:pPr>
            <w:r w:rsidRPr="00CF6834">
              <w:rPr>
                <w:b/>
                <w:color w:val="auto"/>
              </w:rPr>
              <w:t xml:space="preserve">Interests: 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:rsidR="0083668A" w:rsidRPr="00CF6834" w:rsidRDefault="0083668A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b/>
                <w:color w:val="auto"/>
              </w:rPr>
              <w:t xml:space="preserve"> </w:t>
            </w:r>
          </w:p>
        </w:tc>
        <w:tc>
          <w:tcPr>
            <w:tcW w:w="935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3668A" w:rsidRPr="00CF6834" w:rsidRDefault="0083668A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>Small &amp; Micro Enterprises, Security technology, Real Estate,</w:t>
            </w:r>
          </w:p>
          <w:p w:rsidR="0083668A" w:rsidRDefault="0083668A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  <w:r w:rsidRPr="00CF6834">
              <w:rPr>
                <w:color w:val="auto"/>
              </w:rPr>
              <w:t xml:space="preserve"> Interior decorating, Event Planning, Meeting people. </w:t>
            </w:r>
          </w:p>
          <w:p w:rsidR="007066BD" w:rsidRDefault="007066BD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</w:p>
          <w:p w:rsidR="007066BD" w:rsidRDefault="007066BD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</w:p>
          <w:p w:rsidR="00E96F9C" w:rsidRPr="00CF6834" w:rsidRDefault="00E96F9C" w:rsidP="00F80E5D">
            <w:pPr>
              <w:spacing w:after="0" w:line="259" w:lineRule="auto"/>
              <w:ind w:left="0" w:firstLine="0"/>
              <w:jc w:val="left"/>
              <w:rPr>
                <w:color w:val="auto"/>
              </w:rPr>
            </w:pPr>
          </w:p>
        </w:tc>
      </w:tr>
      <w:tr w:rsidR="00E96F9C" w:rsidRPr="00D56A54" w:rsidTr="00F2278F">
        <w:trPr>
          <w:trHeight w:val="254"/>
        </w:trPr>
        <w:tc>
          <w:tcPr>
            <w:tcW w:w="1800" w:type="dxa"/>
          </w:tcPr>
          <w:p w:rsidR="00E96F9C" w:rsidRPr="007066BD" w:rsidRDefault="00E96F9C" w:rsidP="00F80E5D">
            <w:pPr>
              <w:pStyle w:val="NoSpacing"/>
              <w:rPr>
                <w:b/>
              </w:rPr>
            </w:pPr>
            <w:r w:rsidRPr="007066BD">
              <w:rPr>
                <w:b/>
              </w:rPr>
              <w:t xml:space="preserve">REFERENCES: </w:t>
            </w:r>
          </w:p>
        </w:tc>
        <w:tc>
          <w:tcPr>
            <w:tcW w:w="330" w:type="dxa"/>
          </w:tcPr>
          <w:p w:rsidR="00E96F9C" w:rsidRPr="00D56A54" w:rsidRDefault="00E96F9C" w:rsidP="00F80E5D">
            <w:pPr>
              <w:pStyle w:val="NoSpacing"/>
            </w:pPr>
            <w:r w:rsidRPr="00D56A54">
              <w:t xml:space="preserve"> </w:t>
            </w:r>
          </w:p>
        </w:tc>
        <w:tc>
          <w:tcPr>
            <w:tcW w:w="9357" w:type="dxa"/>
            <w:gridSpan w:val="2"/>
          </w:tcPr>
          <w:p w:rsidR="00E96F9C" w:rsidRPr="00D56A54" w:rsidRDefault="00E96F9C" w:rsidP="007066BD">
            <w:pPr>
              <w:pStyle w:val="NoSpacing"/>
              <w:ind w:left="0" w:firstLine="0"/>
            </w:pPr>
            <w:r w:rsidRPr="00D56A54">
              <w:t>Kenneth Richards</w:t>
            </w:r>
            <w:r>
              <w:t xml:space="preserve"> </w:t>
            </w:r>
            <w:r w:rsidR="00D8305E">
              <w:t>(</w:t>
            </w:r>
            <w:r>
              <w:t>Ret. CPL</w:t>
            </w:r>
            <w:r w:rsidR="00D8305E">
              <w:t>)</w:t>
            </w:r>
          </w:p>
          <w:p w:rsidR="00E96F9C" w:rsidRPr="00D56A54" w:rsidRDefault="00E96F9C" w:rsidP="00E96F9C">
            <w:pPr>
              <w:pStyle w:val="NoSpacing"/>
              <w:ind w:left="0" w:firstLine="0"/>
            </w:pPr>
            <w:r w:rsidRPr="00D56A54">
              <w:t xml:space="preserve">TRINIDAD AND TOBAGO POLICE  </w:t>
            </w:r>
          </w:p>
          <w:p w:rsidR="00E96F9C" w:rsidRPr="00D56A54" w:rsidRDefault="00E96F9C" w:rsidP="00E96F9C">
            <w:pPr>
              <w:pStyle w:val="NoSpacing"/>
              <w:ind w:left="0" w:firstLine="0"/>
            </w:pPr>
            <w:r w:rsidRPr="00D56A54">
              <w:t>Police Armourer</w:t>
            </w:r>
          </w:p>
          <w:p w:rsidR="00E96F9C" w:rsidRPr="00D56A54" w:rsidRDefault="007066BD" w:rsidP="00E96F9C">
            <w:pPr>
              <w:pStyle w:val="NoSpacing"/>
              <w:ind w:left="0" w:firstLine="0"/>
            </w:pPr>
            <w:r>
              <w:t>Telephone: (868)-</w:t>
            </w:r>
            <w:r w:rsidR="00E96F9C" w:rsidRPr="00D56A54">
              <w:t>796-5184</w:t>
            </w:r>
          </w:p>
          <w:p w:rsidR="00E96F9C" w:rsidRPr="00D56A54" w:rsidRDefault="00E96F9C" w:rsidP="00F80E5D">
            <w:pPr>
              <w:pStyle w:val="NoSpacing"/>
            </w:pPr>
          </w:p>
          <w:p w:rsidR="00E96F9C" w:rsidRPr="00D56A54" w:rsidRDefault="00E96F9C" w:rsidP="00F80E5D">
            <w:pPr>
              <w:pStyle w:val="NoSpacing"/>
            </w:pPr>
          </w:p>
        </w:tc>
      </w:tr>
      <w:tr w:rsidR="00E96F9C" w:rsidRPr="00D56A54" w:rsidTr="00F2278F">
        <w:trPr>
          <w:gridAfter w:val="1"/>
          <w:wAfter w:w="2127" w:type="dxa"/>
          <w:trHeight w:val="256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96F9C" w:rsidRPr="00D56A54" w:rsidRDefault="00E96F9C" w:rsidP="00F80E5D">
            <w:pPr>
              <w:pStyle w:val="NoSpacing"/>
            </w:pPr>
            <w:r>
              <w:t xml:space="preserve">                               </w:t>
            </w:r>
            <w:r w:rsidR="007066BD">
              <w:t xml:space="preserve">  </w:t>
            </w:r>
            <w:proofErr w:type="spellStart"/>
            <w:r w:rsidRPr="00D56A54">
              <w:t>Malika</w:t>
            </w:r>
            <w:proofErr w:type="spellEnd"/>
            <w:r w:rsidRPr="00D56A54">
              <w:t xml:space="preserve"> Blair ABE; BA </w:t>
            </w:r>
          </w:p>
        </w:tc>
      </w:tr>
      <w:tr w:rsidR="00E96F9C" w:rsidRPr="00D56A54" w:rsidTr="00F2278F">
        <w:trPr>
          <w:gridAfter w:val="1"/>
          <w:wAfter w:w="2127" w:type="dxa"/>
          <w:trHeight w:val="250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96F9C" w:rsidRPr="00D56A54" w:rsidRDefault="00E96F9C" w:rsidP="00F80E5D">
            <w:pPr>
              <w:pStyle w:val="NoSpacing"/>
            </w:pPr>
            <w:r>
              <w:t xml:space="preserve">                              </w:t>
            </w:r>
            <w:r w:rsidR="007066BD">
              <w:t xml:space="preserve">  </w:t>
            </w:r>
            <w:r>
              <w:t xml:space="preserve"> </w:t>
            </w:r>
            <w:r w:rsidRPr="00D56A54">
              <w:t xml:space="preserve">Former Deputy Mayor&amp; Councillor </w:t>
            </w:r>
          </w:p>
          <w:p w:rsidR="00E96F9C" w:rsidRPr="00D56A54" w:rsidRDefault="00E96F9C" w:rsidP="00D8305E">
            <w:pPr>
              <w:pStyle w:val="NoSpacing"/>
            </w:pPr>
            <w:r>
              <w:rPr>
                <w:color w:val="auto"/>
                <w:shd w:val="clear" w:color="auto" w:fill="FEFEFE"/>
              </w:rPr>
              <w:t xml:space="preserve">                              </w:t>
            </w:r>
            <w:r w:rsidR="007066BD">
              <w:rPr>
                <w:color w:val="auto"/>
                <w:shd w:val="clear" w:color="auto" w:fill="FEFEFE"/>
              </w:rPr>
              <w:t xml:space="preserve"> </w:t>
            </w:r>
            <w:r w:rsidR="00D8305E">
              <w:rPr>
                <w:color w:val="auto"/>
                <w:shd w:val="clear" w:color="auto" w:fill="FEFEFE"/>
              </w:rPr>
              <w:t xml:space="preserve">  </w:t>
            </w:r>
            <w:r w:rsidR="00D8305E" w:rsidRPr="00D56A54">
              <w:t>San Fernando City Corporation</w:t>
            </w:r>
            <w:r w:rsidR="00D8305E">
              <w:t xml:space="preserve"> and</w:t>
            </w:r>
          </w:p>
        </w:tc>
      </w:tr>
      <w:tr w:rsidR="00E96F9C" w:rsidRPr="00D56A54" w:rsidTr="00F2278F">
        <w:trPr>
          <w:gridAfter w:val="1"/>
          <w:wAfter w:w="2127" w:type="dxa"/>
          <w:trHeight w:val="1015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96F9C" w:rsidRDefault="00E96F9C" w:rsidP="00F80E5D">
            <w:pPr>
              <w:pStyle w:val="NoSpacing"/>
              <w:rPr>
                <w:color w:val="auto"/>
                <w:shd w:val="clear" w:color="auto" w:fill="FEFEFE"/>
              </w:rPr>
            </w:pPr>
            <w:r>
              <w:t xml:space="preserve">                              </w:t>
            </w:r>
            <w:r w:rsidR="007066BD">
              <w:t xml:space="preserve">   </w:t>
            </w:r>
            <w:r w:rsidR="00D8305E" w:rsidRPr="00D56A54">
              <w:rPr>
                <w:color w:val="auto"/>
                <w:shd w:val="clear" w:color="auto" w:fill="FEFEFE"/>
              </w:rPr>
              <w:t>Blair Construction Services Limited</w:t>
            </w:r>
          </w:p>
          <w:p w:rsidR="00D8305E" w:rsidRPr="00D56A54" w:rsidRDefault="00D8305E" w:rsidP="00F80E5D">
            <w:pPr>
              <w:pStyle w:val="NoSpacing"/>
            </w:pPr>
            <w:r>
              <w:rPr>
                <w:color w:val="auto"/>
                <w:shd w:val="clear" w:color="auto" w:fill="FEFEFE"/>
              </w:rPr>
              <w:t xml:space="preserve">                                 Manager</w:t>
            </w:r>
          </w:p>
          <w:p w:rsidR="00E96F9C" w:rsidRPr="00D56A54" w:rsidRDefault="00E96F9C" w:rsidP="00F80E5D">
            <w:pPr>
              <w:pStyle w:val="NoSpacing"/>
            </w:pPr>
            <w:r>
              <w:t xml:space="preserve">                              </w:t>
            </w:r>
            <w:r w:rsidR="007066BD">
              <w:t xml:space="preserve">   </w:t>
            </w:r>
            <w:r w:rsidRPr="00D56A54">
              <w:t xml:space="preserve">Telephone No: </w:t>
            </w:r>
            <w:r w:rsidR="007066BD">
              <w:t>(868)-</w:t>
            </w:r>
            <w:r w:rsidRPr="00D56A54">
              <w:t xml:space="preserve">321-3686 </w:t>
            </w:r>
          </w:p>
          <w:p w:rsidR="00E96F9C" w:rsidRPr="00D56A54" w:rsidRDefault="00E96F9C" w:rsidP="00F80E5D">
            <w:pPr>
              <w:pStyle w:val="NoSpacing"/>
            </w:pPr>
            <w:r w:rsidRPr="00D56A54">
              <w:t xml:space="preserve"> </w:t>
            </w:r>
          </w:p>
          <w:p w:rsidR="00E96F9C" w:rsidRDefault="00E96F9C" w:rsidP="00D8305E"/>
          <w:p w:rsidR="00D8305E" w:rsidRPr="00D56A54" w:rsidRDefault="00D8305E" w:rsidP="00D8305E"/>
        </w:tc>
      </w:tr>
      <w:tr w:rsidR="00E96F9C" w:rsidRPr="00D56A54" w:rsidTr="00F2278F">
        <w:trPr>
          <w:gridAfter w:val="1"/>
          <w:wAfter w:w="2127" w:type="dxa"/>
          <w:trHeight w:val="1015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96F9C" w:rsidRDefault="00E96F9C" w:rsidP="00F80E5D">
            <w:pPr>
              <w:pStyle w:val="NoSpacing"/>
            </w:pPr>
          </w:p>
          <w:p w:rsidR="0086752D" w:rsidRPr="00D56A54" w:rsidRDefault="0086752D" w:rsidP="00F80E5D">
            <w:pPr>
              <w:pStyle w:val="NoSpacing"/>
            </w:pPr>
          </w:p>
        </w:tc>
      </w:tr>
      <w:tr w:rsidR="00E96F9C" w:rsidRPr="00D56A54" w:rsidTr="00F2278F">
        <w:trPr>
          <w:gridAfter w:val="1"/>
          <w:wAfter w:w="2127" w:type="dxa"/>
          <w:trHeight w:val="1015"/>
        </w:trPr>
        <w:tc>
          <w:tcPr>
            <w:tcW w:w="936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E96F9C" w:rsidRDefault="00E96F9C" w:rsidP="00F80E5D">
            <w:pPr>
              <w:pStyle w:val="NoSpacing"/>
            </w:pPr>
          </w:p>
          <w:p w:rsidR="00F2278F" w:rsidRDefault="00F2278F" w:rsidP="00F80E5D">
            <w:pPr>
              <w:pStyle w:val="NoSpacing"/>
            </w:pPr>
          </w:p>
          <w:p w:rsidR="00190E75" w:rsidRDefault="00DA06C7" w:rsidP="00F82D45">
            <w:pPr>
              <w:ind w:left="10"/>
            </w:pPr>
            <w:r>
              <w:t>29</w:t>
            </w:r>
            <w:r w:rsidR="00F82D45" w:rsidRPr="00F82D45">
              <w:rPr>
                <w:vertAlign w:val="superscript"/>
              </w:rPr>
              <w:t>th</w:t>
            </w:r>
            <w:r w:rsidR="00190E75">
              <w:t xml:space="preserve"> </w:t>
            </w:r>
            <w:r>
              <w:rPr>
                <w:noProof/>
              </w:rPr>
              <w:t>January</w:t>
            </w:r>
            <w:r w:rsidR="00190E75">
              <w:t xml:space="preserve"> 201</w:t>
            </w:r>
            <w:r>
              <w:t>8</w:t>
            </w:r>
          </w:p>
          <w:p w:rsidR="00190E75" w:rsidRDefault="00190E75" w:rsidP="00190E75">
            <w:pPr>
              <w:spacing w:after="0" w:line="259" w:lineRule="auto"/>
              <w:ind w:left="0" w:firstLine="0"/>
              <w:jc w:val="left"/>
            </w:pPr>
            <w:r>
              <w:t xml:space="preserve"> </w:t>
            </w:r>
          </w:p>
          <w:p w:rsidR="004D1BC5" w:rsidRDefault="00190E75" w:rsidP="00311DB6">
            <w:pPr>
              <w:spacing w:after="0" w:line="259" w:lineRule="auto"/>
              <w:ind w:left="0" w:firstLine="0"/>
              <w:jc w:val="left"/>
            </w:pPr>
            <w:r>
              <w:t xml:space="preserve"> </w:t>
            </w:r>
          </w:p>
          <w:p w:rsidR="004D1BC5" w:rsidRDefault="00DA06C7" w:rsidP="00190E75">
            <w:pPr>
              <w:ind w:left="10"/>
            </w:pPr>
            <w:r>
              <w:t>Massy Stores</w:t>
            </w:r>
          </w:p>
          <w:p w:rsidR="00190E75" w:rsidRPr="006B6412" w:rsidRDefault="00190E75" w:rsidP="00190E75">
            <w:pPr>
              <w:ind w:left="10"/>
            </w:pPr>
            <w:r>
              <w:t>Human Resource Manager</w:t>
            </w:r>
          </w:p>
          <w:p w:rsidR="00190E75" w:rsidRPr="006B6412" w:rsidRDefault="00190E75" w:rsidP="00190E7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6B6412">
              <w:rPr>
                <w:rFonts w:ascii="Times New Roman" w:hAnsi="Times New Roman" w:cs="Times New Roman"/>
                <w:color w:val="222222"/>
                <w:sz w:val="22"/>
                <w:szCs w:val="22"/>
                <w:shd w:val="clear" w:color="auto" w:fill="FFFFFF"/>
              </w:rPr>
              <w:t xml:space="preserve">Trinidad West Indies </w:t>
            </w:r>
          </w:p>
          <w:p w:rsidR="00190E75" w:rsidRDefault="00190E75" w:rsidP="00190E75">
            <w:pPr>
              <w:spacing w:after="0" w:line="259" w:lineRule="auto"/>
              <w:ind w:left="0" w:firstLine="0"/>
              <w:jc w:val="left"/>
            </w:pP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</w:p>
          <w:p w:rsidR="00190E75" w:rsidRPr="006B6412" w:rsidRDefault="00190E75" w:rsidP="00190E75">
            <w:pPr>
              <w:ind w:left="10"/>
            </w:pPr>
            <w:r w:rsidRPr="006B6412">
              <w:t xml:space="preserve">Dear </w:t>
            </w:r>
            <w:r>
              <w:t>Human Resource Manager</w:t>
            </w:r>
          </w:p>
          <w:p w:rsidR="00190E75" w:rsidRPr="006B6412" w:rsidRDefault="00190E75" w:rsidP="00190E75">
            <w:pPr>
              <w:ind w:left="10"/>
            </w:pP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Given the excellent reputation of your company, I am delighted to submit my application </w:t>
            </w:r>
            <w:r w:rsidR="00F2278F" w:rsidRPr="006B6412">
              <w:t>for the</w:t>
            </w:r>
            <w:r w:rsidRPr="006B6412">
              <w:t xml:space="preserve"> position as </w:t>
            </w:r>
            <w:r w:rsidR="004D1BC5" w:rsidRPr="006B6412">
              <w:t>a</w:t>
            </w:r>
            <w:r w:rsidRPr="006B6412">
              <w:t xml:space="preserve"> </w:t>
            </w:r>
            <w:r w:rsidR="00B8365E">
              <w:rPr>
                <w:b/>
              </w:rPr>
              <w:t xml:space="preserve">Cashier </w:t>
            </w:r>
            <w:r w:rsidR="00B8365E">
              <w:t>post</w:t>
            </w:r>
            <w:r w:rsidR="0086752D">
              <w:t xml:space="preserve"> </w:t>
            </w:r>
            <w:r w:rsidRPr="006B6412">
              <w:t xml:space="preserve">that you may have to offer.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Pr="006B6412" w:rsidRDefault="00190E75" w:rsidP="00190E75">
            <w:pPr>
              <w:ind w:left="10"/>
            </w:pPr>
            <w:r w:rsidRPr="006B6412">
              <w:t xml:space="preserve">I am a self-motivated, energetic, hardworking, reliable, honest individual with an aptitude for self-learning. I am excited about the prospect of being involved in your organization, as learning is quite stimulating and brings with it a new challenge for me.  </w:t>
            </w:r>
            <w:r w:rsidRPr="00D8305E">
              <w:rPr>
                <w:noProof/>
              </w:rPr>
              <w:t>As a result</w:t>
            </w:r>
            <w:r w:rsidR="00D8305E">
              <w:rPr>
                <w:noProof/>
              </w:rPr>
              <w:t>,</w:t>
            </w:r>
            <w:r w:rsidRPr="006B6412">
              <w:t xml:space="preserve"> I would be happy to undergo any specialized training that may be necessary in order for me to adapt to your work environment.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Pr="006B6412" w:rsidRDefault="00190E75" w:rsidP="00190E75">
            <w:pPr>
              <w:ind w:left="10"/>
            </w:pPr>
            <w:r w:rsidRPr="006B6412">
              <w:t xml:space="preserve">My intentions, given the opportunity to serve in your </w:t>
            </w:r>
            <w:r w:rsidRPr="00D8305E">
              <w:rPr>
                <w:noProof/>
              </w:rPr>
              <w:t>establishment</w:t>
            </w:r>
            <w:r w:rsidR="00D8305E">
              <w:rPr>
                <w:noProof/>
              </w:rPr>
              <w:t>,</w:t>
            </w:r>
            <w:r w:rsidRPr="006B6412">
              <w:t xml:space="preserve"> are to add value to your organization and develop creativity in the task given to me. I feel confident that an interview will demonstrate my ability and I eagerly await hearing from you. 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Pr="006B6412" w:rsidRDefault="00190E75" w:rsidP="00190E75">
            <w:pPr>
              <w:ind w:left="10"/>
            </w:pPr>
            <w:r w:rsidRPr="006B6412">
              <w:t xml:space="preserve">Thanking you in anticipation for your consideration and look forward to a favourable response. Attach is a copy of my resume.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Pr="006B6412" w:rsidRDefault="00190E75" w:rsidP="00190E75">
            <w:pPr>
              <w:ind w:left="10"/>
            </w:pPr>
            <w:r w:rsidRPr="006B6412">
              <w:t xml:space="preserve">Sincerely Yours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</w:t>
            </w:r>
          </w:p>
          <w:p w:rsidR="00190E75" w:rsidRDefault="00190E75" w:rsidP="00190E75">
            <w:pPr>
              <w:spacing w:after="0" w:line="259" w:lineRule="auto"/>
              <w:ind w:left="0" w:firstLine="0"/>
              <w:jc w:val="left"/>
            </w:pPr>
          </w:p>
          <w:p w:rsidR="00190E75" w:rsidRPr="006B6412" w:rsidRDefault="00190E75" w:rsidP="00190E75">
            <w:pPr>
              <w:spacing w:after="0" w:line="259" w:lineRule="auto"/>
              <w:ind w:left="0" w:firstLine="0"/>
              <w:jc w:val="left"/>
            </w:pPr>
            <w:r w:rsidRPr="006B6412">
              <w:t xml:space="preserve">  </w:t>
            </w:r>
          </w:p>
          <w:p w:rsidR="00190E75" w:rsidRPr="006B6412" w:rsidRDefault="00190E75" w:rsidP="00190E75">
            <w:pPr>
              <w:spacing w:after="5"/>
              <w:ind w:left="-5"/>
              <w:jc w:val="left"/>
            </w:pPr>
            <w:r w:rsidRPr="006B6412">
              <w:rPr>
                <w:b/>
              </w:rPr>
              <w:t xml:space="preserve">Natalie Mc Ewen </w:t>
            </w:r>
          </w:p>
          <w:p w:rsidR="00190E75" w:rsidRPr="00D56A54" w:rsidRDefault="00190E75" w:rsidP="00F80E5D">
            <w:pPr>
              <w:pStyle w:val="NoSpacing"/>
            </w:pPr>
          </w:p>
        </w:tc>
      </w:tr>
    </w:tbl>
    <w:p w:rsidR="0083668A" w:rsidRPr="00CF6834" w:rsidRDefault="0083668A" w:rsidP="0083668A">
      <w:pPr>
        <w:spacing w:after="0" w:line="259" w:lineRule="auto"/>
        <w:jc w:val="left"/>
      </w:pPr>
    </w:p>
    <w:sectPr w:rsidR="0083668A" w:rsidRPr="00CF6834" w:rsidSect="00B26F2F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1D64" w:rsidRDefault="003E1D64" w:rsidP="00BF5443">
      <w:pPr>
        <w:spacing w:after="0" w:line="240" w:lineRule="auto"/>
      </w:pPr>
      <w:r>
        <w:separator/>
      </w:r>
    </w:p>
  </w:endnote>
  <w:endnote w:type="continuationSeparator" w:id="0">
    <w:p w:rsidR="003E1D64" w:rsidRDefault="003E1D64" w:rsidP="00BF5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1D64" w:rsidRDefault="003E1D64" w:rsidP="00BF5443">
      <w:pPr>
        <w:spacing w:after="0" w:line="240" w:lineRule="auto"/>
      </w:pPr>
      <w:r>
        <w:separator/>
      </w:r>
    </w:p>
  </w:footnote>
  <w:footnote w:type="continuationSeparator" w:id="0">
    <w:p w:rsidR="003E1D64" w:rsidRDefault="003E1D64" w:rsidP="00BF5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5443" w:rsidRPr="00BF5443" w:rsidRDefault="00BF5443" w:rsidP="00BF5443">
    <w:pPr>
      <w:spacing w:after="0" w:line="259" w:lineRule="auto"/>
      <w:ind w:left="0" w:right="3" w:firstLine="0"/>
      <w:jc w:val="center"/>
      <w:rPr>
        <w:b/>
      </w:rPr>
    </w:pPr>
    <w:r w:rsidRPr="00BF5443">
      <w:rPr>
        <w:rFonts w:ascii="Century" w:eastAsia="Century" w:hAnsi="Century" w:cs="Century"/>
        <w:b/>
        <w:u w:val="single" w:color="000000"/>
      </w:rPr>
      <w:t>NATALIE MC EWEN</w:t>
    </w:r>
    <w:r w:rsidRPr="00BF5443">
      <w:rPr>
        <w:rFonts w:ascii="Century" w:eastAsia="Century" w:hAnsi="Century" w:cs="Century"/>
        <w:b/>
      </w:rPr>
      <w:t xml:space="preserve"> </w:t>
    </w:r>
  </w:p>
  <w:p w:rsidR="00BF5443" w:rsidRDefault="00BF54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1A7E03"/>
    <w:multiLevelType w:val="hybridMultilevel"/>
    <w:tmpl w:val="82740D54"/>
    <w:lvl w:ilvl="0" w:tplc="9F5047C6">
      <w:start w:val="1"/>
      <w:numFmt w:val="bullet"/>
      <w:lvlText w:val=""/>
      <w:lvlJc w:val="left"/>
      <w:pPr>
        <w:ind w:left="17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B840F7E">
      <w:start w:val="1"/>
      <w:numFmt w:val="bullet"/>
      <w:lvlText w:val="o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548836E">
      <w:start w:val="1"/>
      <w:numFmt w:val="bullet"/>
      <w:lvlText w:val="▪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93AC654">
      <w:start w:val="1"/>
      <w:numFmt w:val="bullet"/>
      <w:lvlText w:val="•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B605B2">
      <w:start w:val="1"/>
      <w:numFmt w:val="bullet"/>
      <w:lvlText w:val="o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1A2F78">
      <w:start w:val="1"/>
      <w:numFmt w:val="bullet"/>
      <w:lvlText w:val="▪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548E5AC">
      <w:start w:val="1"/>
      <w:numFmt w:val="bullet"/>
      <w:lvlText w:val="•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83A057A">
      <w:start w:val="1"/>
      <w:numFmt w:val="bullet"/>
      <w:lvlText w:val="o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649224">
      <w:start w:val="1"/>
      <w:numFmt w:val="bullet"/>
      <w:lvlText w:val="▪"/>
      <w:lvlJc w:val="left"/>
      <w:pPr>
        <w:ind w:left="79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7C37C8C"/>
    <w:multiLevelType w:val="hybridMultilevel"/>
    <w:tmpl w:val="8F821004"/>
    <w:lvl w:ilvl="0" w:tplc="9F5047C6">
      <w:start w:val="1"/>
      <w:numFmt w:val="bullet"/>
      <w:lvlText w:val=""/>
      <w:lvlJc w:val="left"/>
      <w:pPr>
        <w:ind w:left="780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>
    <w:nsid w:val="0C4019FC"/>
    <w:multiLevelType w:val="hybridMultilevel"/>
    <w:tmpl w:val="05A4DBF4"/>
    <w:lvl w:ilvl="0" w:tplc="C442C5D0">
      <w:start w:val="1"/>
      <w:numFmt w:val="bullet"/>
      <w:lvlText w:val="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8A66B92">
      <w:start w:val="1"/>
      <w:numFmt w:val="bullet"/>
      <w:lvlText w:val="o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7051B2">
      <w:start w:val="1"/>
      <w:numFmt w:val="bullet"/>
      <w:lvlText w:val="▪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BE08426">
      <w:start w:val="1"/>
      <w:numFmt w:val="bullet"/>
      <w:lvlText w:val="•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BE2DDE8">
      <w:start w:val="1"/>
      <w:numFmt w:val="bullet"/>
      <w:lvlText w:val="o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11A1AF2">
      <w:start w:val="1"/>
      <w:numFmt w:val="bullet"/>
      <w:lvlText w:val="▪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0720732">
      <w:start w:val="1"/>
      <w:numFmt w:val="bullet"/>
      <w:lvlText w:val="•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298002A">
      <w:start w:val="1"/>
      <w:numFmt w:val="bullet"/>
      <w:lvlText w:val="o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68E01A">
      <w:start w:val="1"/>
      <w:numFmt w:val="bullet"/>
      <w:lvlText w:val="▪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236A4754"/>
    <w:multiLevelType w:val="hybridMultilevel"/>
    <w:tmpl w:val="34867B0E"/>
    <w:lvl w:ilvl="0" w:tplc="54EC4946">
      <w:start w:val="1"/>
      <w:numFmt w:val="bullet"/>
      <w:lvlText w:val=""/>
      <w:lvlJc w:val="left"/>
      <w:pPr>
        <w:ind w:left="19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EF0B522">
      <w:start w:val="1"/>
      <w:numFmt w:val="bullet"/>
      <w:lvlText w:val="o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1E0872">
      <w:start w:val="1"/>
      <w:numFmt w:val="bullet"/>
      <w:lvlText w:val="▪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664B6E">
      <w:start w:val="1"/>
      <w:numFmt w:val="bullet"/>
      <w:lvlText w:val="•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6A8325A">
      <w:start w:val="1"/>
      <w:numFmt w:val="bullet"/>
      <w:lvlText w:val="o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D1A628C">
      <w:start w:val="1"/>
      <w:numFmt w:val="bullet"/>
      <w:lvlText w:val="▪"/>
      <w:lvlJc w:val="left"/>
      <w:pPr>
        <w:ind w:left="64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70CF06">
      <w:start w:val="1"/>
      <w:numFmt w:val="bullet"/>
      <w:lvlText w:val="•"/>
      <w:lvlJc w:val="left"/>
      <w:pPr>
        <w:ind w:left="72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0DAEC14">
      <w:start w:val="1"/>
      <w:numFmt w:val="bullet"/>
      <w:lvlText w:val="o"/>
      <w:lvlJc w:val="left"/>
      <w:pPr>
        <w:ind w:left="79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204C67A">
      <w:start w:val="1"/>
      <w:numFmt w:val="bullet"/>
      <w:lvlText w:val="▪"/>
      <w:lvlJc w:val="left"/>
      <w:pPr>
        <w:ind w:left="86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3A4E7A73"/>
    <w:multiLevelType w:val="hybridMultilevel"/>
    <w:tmpl w:val="253E00B8"/>
    <w:lvl w:ilvl="0" w:tplc="2C090009">
      <w:start w:val="1"/>
      <w:numFmt w:val="bullet"/>
      <w:lvlText w:val=""/>
      <w:lvlJc w:val="left"/>
      <w:pPr>
        <w:ind w:left="78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3FD93A4C"/>
    <w:multiLevelType w:val="hybridMultilevel"/>
    <w:tmpl w:val="F02A34EC"/>
    <w:lvl w:ilvl="0" w:tplc="B67E72A0">
      <w:start w:val="2007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440" w:hanging="360"/>
      </w:pPr>
    </w:lvl>
    <w:lvl w:ilvl="2" w:tplc="2C09001B" w:tentative="1">
      <w:start w:val="1"/>
      <w:numFmt w:val="lowerRoman"/>
      <w:lvlText w:val="%3."/>
      <w:lvlJc w:val="right"/>
      <w:pPr>
        <w:ind w:left="2160" w:hanging="180"/>
      </w:pPr>
    </w:lvl>
    <w:lvl w:ilvl="3" w:tplc="2C09000F" w:tentative="1">
      <w:start w:val="1"/>
      <w:numFmt w:val="decimal"/>
      <w:lvlText w:val="%4."/>
      <w:lvlJc w:val="left"/>
      <w:pPr>
        <w:ind w:left="2880" w:hanging="360"/>
      </w:pPr>
    </w:lvl>
    <w:lvl w:ilvl="4" w:tplc="2C090019" w:tentative="1">
      <w:start w:val="1"/>
      <w:numFmt w:val="lowerLetter"/>
      <w:lvlText w:val="%5."/>
      <w:lvlJc w:val="left"/>
      <w:pPr>
        <w:ind w:left="3600" w:hanging="360"/>
      </w:pPr>
    </w:lvl>
    <w:lvl w:ilvl="5" w:tplc="2C09001B" w:tentative="1">
      <w:start w:val="1"/>
      <w:numFmt w:val="lowerRoman"/>
      <w:lvlText w:val="%6."/>
      <w:lvlJc w:val="right"/>
      <w:pPr>
        <w:ind w:left="4320" w:hanging="180"/>
      </w:pPr>
    </w:lvl>
    <w:lvl w:ilvl="6" w:tplc="2C09000F" w:tentative="1">
      <w:start w:val="1"/>
      <w:numFmt w:val="decimal"/>
      <w:lvlText w:val="%7."/>
      <w:lvlJc w:val="left"/>
      <w:pPr>
        <w:ind w:left="5040" w:hanging="360"/>
      </w:pPr>
    </w:lvl>
    <w:lvl w:ilvl="7" w:tplc="2C090019" w:tentative="1">
      <w:start w:val="1"/>
      <w:numFmt w:val="lowerLetter"/>
      <w:lvlText w:val="%8."/>
      <w:lvlJc w:val="left"/>
      <w:pPr>
        <w:ind w:left="5760" w:hanging="360"/>
      </w:pPr>
    </w:lvl>
    <w:lvl w:ilvl="8" w:tplc="2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29A3556"/>
    <w:multiLevelType w:val="hybridMultilevel"/>
    <w:tmpl w:val="9BF0DD74"/>
    <w:lvl w:ilvl="0" w:tplc="2C090009">
      <w:start w:val="1"/>
      <w:numFmt w:val="bullet"/>
      <w:lvlText w:val=""/>
      <w:lvlJc w:val="left"/>
      <w:pPr>
        <w:ind w:left="241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313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385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457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529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601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673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745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8170" w:hanging="360"/>
      </w:pPr>
      <w:rPr>
        <w:rFonts w:ascii="Wingdings" w:hAnsi="Wingdings" w:hint="default"/>
      </w:rPr>
    </w:lvl>
  </w:abstractNum>
  <w:abstractNum w:abstractNumId="7">
    <w:nsid w:val="54601FC5"/>
    <w:multiLevelType w:val="hybridMultilevel"/>
    <w:tmpl w:val="7E6A2D8E"/>
    <w:lvl w:ilvl="0" w:tplc="EB56DDFA">
      <w:start w:val="2012"/>
      <w:numFmt w:val="decimal"/>
      <w:lvlText w:val="%1"/>
      <w:lvlJc w:val="left"/>
      <w:pPr>
        <w:ind w:left="585" w:hanging="480"/>
      </w:pPr>
      <w:rPr>
        <w:rFonts w:hint="default"/>
        <w:b/>
      </w:rPr>
    </w:lvl>
    <w:lvl w:ilvl="1" w:tplc="2C090019">
      <w:start w:val="1"/>
      <w:numFmt w:val="lowerLetter"/>
      <w:lvlText w:val="%2."/>
      <w:lvlJc w:val="left"/>
      <w:pPr>
        <w:ind w:left="1185" w:hanging="360"/>
      </w:pPr>
    </w:lvl>
    <w:lvl w:ilvl="2" w:tplc="2C09001B">
      <w:start w:val="1"/>
      <w:numFmt w:val="lowerRoman"/>
      <w:lvlText w:val="%3."/>
      <w:lvlJc w:val="right"/>
      <w:pPr>
        <w:ind w:left="1905" w:hanging="180"/>
      </w:pPr>
    </w:lvl>
    <w:lvl w:ilvl="3" w:tplc="9F5047C6">
      <w:start w:val="1"/>
      <w:numFmt w:val="bullet"/>
      <w:lvlText w:val=""/>
      <w:lvlJc w:val="left"/>
      <w:pPr>
        <w:ind w:left="2625" w:hanging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C090019" w:tentative="1">
      <w:start w:val="1"/>
      <w:numFmt w:val="lowerLetter"/>
      <w:lvlText w:val="%5."/>
      <w:lvlJc w:val="left"/>
      <w:pPr>
        <w:ind w:left="3345" w:hanging="360"/>
      </w:pPr>
    </w:lvl>
    <w:lvl w:ilvl="5" w:tplc="2C09001B" w:tentative="1">
      <w:start w:val="1"/>
      <w:numFmt w:val="lowerRoman"/>
      <w:lvlText w:val="%6."/>
      <w:lvlJc w:val="right"/>
      <w:pPr>
        <w:ind w:left="4065" w:hanging="180"/>
      </w:pPr>
    </w:lvl>
    <w:lvl w:ilvl="6" w:tplc="2C09000F" w:tentative="1">
      <w:start w:val="1"/>
      <w:numFmt w:val="decimal"/>
      <w:lvlText w:val="%7."/>
      <w:lvlJc w:val="left"/>
      <w:pPr>
        <w:ind w:left="4785" w:hanging="360"/>
      </w:pPr>
    </w:lvl>
    <w:lvl w:ilvl="7" w:tplc="2C090019" w:tentative="1">
      <w:start w:val="1"/>
      <w:numFmt w:val="lowerLetter"/>
      <w:lvlText w:val="%8."/>
      <w:lvlJc w:val="left"/>
      <w:pPr>
        <w:ind w:left="5505" w:hanging="360"/>
      </w:pPr>
    </w:lvl>
    <w:lvl w:ilvl="8" w:tplc="2C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8">
    <w:nsid w:val="573C7418"/>
    <w:multiLevelType w:val="hybridMultilevel"/>
    <w:tmpl w:val="33C6C490"/>
    <w:lvl w:ilvl="0" w:tplc="49CC7F86">
      <w:start w:val="1"/>
      <w:numFmt w:val="bullet"/>
      <w:lvlText w:val=""/>
      <w:lvlJc w:val="left"/>
      <w:pPr>
        <w:ind w:left="3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1A63E0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486690">
      <w:start w:val="1"/>
      <w:numFmt w:val="bullet"/>
      <w:lvlText w:val="▪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2BA09A2">
      <w:start w:val="1"/>
      <w:numFmt w:val="bullet"/>
      <w:lvlText w:val="•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8CB15C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E8CE30C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05876F2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C0A4FA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E21F2A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588F26D3"/>
    <w:multiLevelType w:val="hybridMultilevel"/>
    <w:tmpl w:val="4BD8088C"/>
    <w:lvl w:ilvl="0" w:tplc="656429F4">
      <w:start w:val="1"/>
      <w:numFmt w:val="bullet"/>
      <w:lvlText w:val="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16F2C2">
      <w:start w:val="1"/>
      <w:numFmt w:val="bullet"/>
      <w:lvlText w:val="o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8E9C78">
      <w:start w:val="1"/>
      <w:numFmt w:val="bullet"/>
      <w:lvlText w:val="▪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84271E">
      <w:start w:val="1"/>
      <w:numFmt w:val="bullet"/>
      <w:lvlText w:val="•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C60A802">
      <w:start w:val="1"/>
      <w:numFmt w:val="bullet"/>
      <w:lvlText w:val="o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8D024D2">
      <w:start w:val="1"/>
      <w:numFmt w:val="bullet"/>
      <w:lvlText w:val="▪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8363CC6">
      <w:start w:val="1"/>
      <w:numFmt w:val="bullet"/>
      <w:lvlText w:val="•"/>
      <w:lvlJc w:val="left"/>
      <w:pPr>
        <w:ind w:left="6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C9CB1FA">
      <w:start w:val="1"/>
      <w:numFmt w:val="bullet"/>
      <w:lvlText w:val="o"/>
      <w:lvlJc w:val="left"/>
      <w:pPr>
        <w:ind w:left="75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CE4E3B4">
      <w:start w:val="1"/>
      <w:numFmt w:val="bullet"/>
      <w:lvlText w:val="▪"/>
      <w:lvlJc w:val="left"/>
      <w:pPr>
        <w:ind w:left="82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589B6AD5"/>
    <w:multiLevelType w:val="hybridMultilevel"/>
    <w:tmpl w:val="E80E0472"/>
    <w:lvl w:ilvl="0" w:tplc="2C090009">
      <w:start w:val="1"/>
      <w:numFmt w:val="bullet"/>
      <w:lvlText w:val=""/>
      <w:lvlJc w:val="left"/>
      <w:pPr>
        <w:ind w:left="241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313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385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457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529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601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673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745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8170" w:hanging="360"/>
      </w:pPr>
      <w:rPr>
        <w:rFonts w:ascii="Wingdings" w:hAnsi="Wingdings" w:hint="default"/>
      </w:rPr>
    </w:lvl>
  </w:abstractNum>
  <w:abstractNum w:abstractNumId="11">
    <w:nsid w:val="598F00CF"/>
    <w:multiLevelType w:val="hybridMultilevel"/>
    <w:tmpl w:val="7624C648"/>
    <w:lvl w:ilvl="0" w:tplc="486812B8">
      <w:start w:val="2006"/>
      <w:numFmt w:val="decimal"/>
      <w:lvlText w:val="%1"/>
      <w:lvlJc w:val="left"/>
      <w:pPr>
        <w:ind w:left="840" w:hanging="480"/>
      </w:pPr>
      <w:rPr>
        <w:rFonts w:hint="default"/>
        <w:b/>
      </w:rPr>
    </w:lvl>
    <w:lvl w:ilvl="1" w:tplc="2C090019" w:tentative="1">
      <w:start w:val="1"/>
      <w:numFmt w:val="lowerLetter"/>
      <w:lvlText w:val="%2."/>
      <w:lvlJc w:val="left"/>
      <w:pPr>
        <w:ind w:left="1440" w:hanging="360"/>
      </w:pPr>
    </w:lvl>
    <w:lvl w:ilvl="2" w:tplc="2C09001B" w:tentative="1">
      <w:start w:val="1"/>
      <w:numFmt w:val="lowerRoman"/>
      <w:lvlText w:val="%3."/>
      <w:lvlJc w:val="right"/>
      <w:pPr>
        <w:ind w:left="2160" w:hanging="180"/>
      </w:pPr>
    </w:lvl>
    <w:lvl w:ilvl="3" w:tplc="2C09000F" w:tentative="1">
      <w:start w:val="1"/>
      <w:numFmt w:val="decimal"/>
      <w:lvlText w:val="%4."/>
      <w:lvlJc w:val="left"/>
      <w:pPr>
        <w:ind w:left="2880" w:hanging="360"/>
      </w:pPr>
    </w:lvl>
    <w:lvl w:ilvl="4" w:tplc="2C090019" w:tentative="1">
      <w:start w:val="1"/>
      <w:numFmt w:val="lowerLetter"/>
      <w:lvlText w:val="%5."/>
      <w:lvlJc w:val="left"/>
      <w:pPr>
        <w:ind w:left="3600" w:hanging="360"/>
      </w:pPr>
    </w:lvl>
    <w:lvl w:ilvl="5" w:tplc="2C09001B" w:tentative="1">
      <w:start w:val="1"/>
      <w:numFmt w:val="lowerRoman"/>
      <w:lvlText w:val="%6."/>
      <w:lvlJc w:val="right"/>
      <w:pPr>
        <w:ind w:left="4320" w:hanging="180"/>
      </w:pPr>
    </w:lvl>
    <w:lvl w:ilvl="6" w:tplc="2C09000F" w:tentative="1">
      <w:start w:val="1"/>
      <w:numFmt w:val="decimal"/>
      <w:lvlText w:val="%7."/>
      <w:lvlJc w:val="left"/>
      <w:pPr>
        <w:ind w:left="5040" w:hanging="360"/>
      </w:pPr>
    </w:lvl>
    <w:lvl w:ilvl="7" w:tplc="2C090019" w:tentative="1">
      <w:start w:val="1"/>
      <w:numFmt w:val="lowerLetter"/>
      <w:lvlText w:val="%8."/>
      <w:lvlJc w:val="left"/>
      <w:pPr>
        <w:ind w:left="5760" w:hanging="360"/>
      </w:pPr>
    </w:lvl>
    <w:lvl w:ilvl="8" w:tplc="2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7F7613"/>
    <w:multiLevelType w:val="hybridMultilevel"/>
    <w:tmpl w:val="23E45B8E"/>
    <w:lvl w:ilvl="0" w:tplc="2C090009">
      <w:start w:val="1"/>
      <w:numFmt w:val="bullet"/>
      <w:lvlText w:val=""/>
      <w:lvlJc w:val="left"/>
      <w:pPr>
        <w:ind w:left="1821" w:hanging="360"/>
      </w:pPr>
      <w:rPr>
        <w:rFonts w:ascii="Wingdings" w:hAnsi="Wingdings" w:hint="default"/>
      </w:rPr>
    </w:lvl>
    <w:lvl w:ilvl="1" w:tplc="2C090003">
      <w:start w:val="1"/>
      <w:numFmt w:val="bullet"/>
      <w:lvlText w:val="o"/>
      <w:lvlJc w:val="left"/>
      <w:pPr>
        <w:ind w:left="2558" w:hanging="360"/>
      </w:pPr>
      <w:rPr>
        <w:rFonts w:ascii="Courier New" w:hAnsi="Courier New" w:cs="Courier New" w:hint="default"/>
      </w:rPr>
    </w:lvl>
    <w:lvl w:ilvl="2" w:tplc="2C090005">
      <w:start w:val="1"/>
      <w:numFmt w:val="bullet"/>
      <w:lvlText w:val=""/>
      <w:lvlJc w:val="left"/>
      <w:pPr>
        <w:ind w:left="3278" w:hanging="360"/>
      </w:pPr>
      <w:rPr>
        <w:rFonts w:ascii="Wingdings" w:hAnsi="Wingdings" w:hint="default"/>
      </w:rPr>
    </w:lvl>
    <w:lvl w:ilvl="3" w:tplc="2C090001">
      <w:start w:val="1"/>
      <w:numFmt w:val="bullet"/>
      <w:lvlText w:val=""/>
      <w:lvlJc w:val="left"/>
      <w:pPr>
        <w:ind w:left="3998" w:hanging="360"/>
      </w:pPr>
      <w:rPr>
        <w:rFonts w:ascii="Symbol" w:hAnsi="Symbol" w:hint="default"/>
      </w:rPr>
    </w:lvl>
    <w:lvl w:ilvl="4" w:tplc="2C090003">
      <w:start w:val="1"/>
      <w:numFmt w:val="bullet"/>
      <w:lvlText w:val="o"/>
      <w:lvlJc w:val="left"/>
      <w:pPr>
        <w:ind w:left="4718" w:hanging="360"/>
      </w:pPr>
      <w:rPr>
        <w:rFonts w:ascii="Courier New" w:hAnsi="Courier New" w:cs="Courier New" w:hint="default"/>
      </w:rPr>
    </w:lvl>
    <w:lvl w:ilvl="5" w:tplc="2C090005">
      <w:start w:val="1"/>
      <w:numFmt w:val="bullet"/>
      <w:lvlText w:val=""/>
      <w:lvlJc w:val="left"/>
      <w:pPr>
        <w:ind w:left="5438" w:hanging="360"/>
      </w:pPr>
      <w:rPr>
        <w:rFonts w:ascii="Wingdings" w:hAnsi="Wingdings" w:hint="default"/>
      </w:rPr>
    </w:lvl>
    <w:lvl w:ilvl="6" w:tplc="2C090001">
      <w:start w:val="1"/>
      <w:numFmt w:val="bullet"/>
      <w:lvlText w:val=""/>
      <w:lvlJc w:val="left"/>
      <w:pPr>
        <w:ind w:left="6158" w:hanging="360"/>
      </w:pPr>
      <w:rPr>
        <w:rFonts w:ascii="Symbol" w:hAnsi="Symbol" w:hint="default"/>
      </w:rPr>
    </w:lvl>
    <w:lvl w:ilvl="7" w:tplc="2C090003">
      <w:start w:val="1"/>
      <w:numFmt w:val="bullet"/>
      <w:lvlText w:val="o"/>
      <w:lvlJc w:val="left"/>
      <w:pPr>
        <w:ind w:left="6878" w:hanging="360"/>
      </w:pPr>
      <w:rPr>
        <w:rFonts w:ascii="Courier New" w:hAnsi="Courier New" w:cs="Courier New" w:hint="default"/>
      </w:rPr>
    </w:lvl>
    <w:lvl w:ilvl="8" w:tplc="2C090005">
      <w:start w:val="1"/>
      <w:numFmt w:val="bullet"/>
      <w:lvlText w:val=""/>
      <w:lvlJc w:val="left"/>
      <w:pPr>
        <w:ind w:left="7598" w:hanging="360"/>
      </w:pPr>
      <w:rPr>
        <w:rFonts w:ascii="Wingdings" w:hAnsi="Wingdings" w:hint="default"/>
      </w:rPr>
    </w:lvl>
  </w:abstractNum>
  <w:abstractNum w:abstractNumId="13">
    <w:nsid w:val="684B6384"/>
    <w:multiLevelType w:val="hybridMultilevel"/>
    <w:tmpl w:val="39087986"/>
    <w:lvl w:ilvl="0" w:tplc="9886FA40">
      <w:start w:val="1"/>
      <w:numFmt w:val="bullet"/>
      <w:lvlText w:val=""/>
      <w:lvlJc w:val="left"/>
      <w:pPr>
        <w:ind w:left="18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E6B37A">
      <w:start w:val="1"/>
      <w:numFmt w:val="bullet"/>
      <w:lvlText w:val="o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320A4CE">
      <w:start w:val="1"/>
      <w:numFmt w:val="bullet"/>
      <w:lvlText w:val="▪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E7C961A">
      <w:start w:val="1"/>
      <w:numFmt w:val="bullet"/>
      <w:lvlText w:val="•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A92C910">
      <w:start w:val="1"/>
      <w:numFmt w:val="bullet"/>
      <w:lvlText w:val="o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24D4AC">
      <w:start w:val="1"/>
      <w:numFmt w:val="bullet"/>
      <w:lvlText w:val="▪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EFE4F7E">
      <w:start w:val="1"/>
      <w:numFmt w:val="bullet"/>
      <w:lvlText w:val="•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EE8EE0">
      <w:start w:val="1"/>
      <w:numFmt w:val="bullet"/>
      <w:lvlText w:val="o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C0C0EE6">
      <w:start w:val="1"/>
      <w:numFmt w:val="bullet"/>
      <w:lvlText w:val="▪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6B090DEA"/>
    <w:multiLevelType w:val="hybridMultilevel"/>
    <w:tmpl w:val="11844428"/>
    <w:lvl w:ilvl="0" w:tplc="2FBEFCD2">
      <w:start w:val="2006"/>
      <w:numFmt w:val="decimal"/>
      <w:lvlText w:val="%1"/>
      <w:lvlJc w:val="left"/>
      <w:pPr>
        <w:ind w:left="3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32C0598">
      <w:start w:val="1"/>
      <w:numFmt w:val="lowerLetter"/>
      <w:lvlText w:val="%2"/>
      <w:lvlJc w:val="left"/>
      <w:pPr>
        <w:ind w:left="-37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70DB40">
      <w:start w:val="1"/>
      <w:numFmt w:val="lowerRoman"/>
      <w:lvlText w:val="%3"/>
      <w:lvlJc w:val="left"/>
      <w:pPr>
        <w:ind w:left="3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EE69A4">
      <w:start w:val="1"/>
      <w:numFmt w:val="decimal"/>
      <w:lvlText w:val="%4"/>
      <w:lvlJc w:val="left"/>
      <w:pPr>
        <w:ind w:left="10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2A235CA">
      <w:start w:val="1"/>
      <w:numFmt w:val="lowerLetter"/>
      <w:lvlText w:val="%5"/>
      <w:lvlJc w:val="left"/>
      <w:pPr>
        <w:ind w:left="17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8383CB2">
      <w:start w:val="1"/>
      <w:numFmt w:val="lowerRoman"/>
      <w:lvlText w:val="%6"/>
      <w:lvlJc w:val="left"/>
      <w:pPr>
        <w:ind w:left="25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864FDF6">
      <w:start w:val="1"/>
      <w:numFmt w:val="decimal"/>
      <w:lvlText w:val="%7"/>
      <w:lvlJc w:val="left"/>
      <w:pPr>
        <w:ind w:left="32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3696DE">
      <w:start w:val="1"/>
      <w:numFmt w:val="lowerLetter"/>
      <w:lvlText w:val="%8"/>
      <w:lvlJc w:val="left"/>
      <w:pPr>
        <w:ind w:left="39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96484A">
      <w:start w:val="1"/>
      <w:numFmt w:val="lowerRoman"/>
      <w:lvlText w:val="%9"/>
      <w:lvlJc w:val="left"/>
      <w:pPr>
        <w:ind w:left="46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6BFF754C"/>
    <w:multiLevelType w:val="hybridMultilevel"/>
    <w:tmpl w:val="F28222BC"/>
    <w:lvl w:ilvl="0" w:tplc="2C090009">
      <w:start w:val="1"/>
      <w:numFmt w:val="bullet"/>
      <w:lvlText w:val=""/>
      <w:lvlJc w:val="left"/>
      <w:pPr>
        <w:ind w:left="241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313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385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457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529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601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673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745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8170" w:hanging="360"/>
      </w:pPr>
      <w:rPr>
        <w:rFonts w:ascii="Wingdings" w:hAnsi="Wingdings" w:hint="default"/>
      </w:rPr>
    </w:lvl>
  </w:abstractNum>
  <w:abstractNum w:abstractNumId="16">
    <w:nsid w:val="6F0F6311"/>
    <w:multiLevelType w:val="hybridMultilevel"/>
    <w:tmpl w:val="7862C542"/>
    <w:lvl w:ilvl="0" w:tplc="CF0ECD74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F5047C6">
      <w:start w:val="1"/>
      <w:numFmt w:val="bullet"/>
      <w:lvlText w:val="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E86614">
      <w:start w:val="1"/>
      <w:numFmt w:val="bullet"/>
      <w:lvlText w:val="▪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48EBD9C">
      <w:start w:val="1"/>
      <w:numFmt w:val="bullet"/>
      <w:lvlText w:val="•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2E0E28">
      <w:start w:val="1"/>
      <w:numFmt w:val="bullet"/>
      <w:lvlText w:val="o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97CD650">
      <w:start w:val="1"/>
      <w:numFmt w:val="bullet"/>
      <w:lvlText w:val="▪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CBAB3DC">
      <w:start w:val="1"/>
      <w:numFmt w:val="bullet"/>
      <w:lvlText w:val="•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D12BFA2">
      <w:start w:val="1"/>
      <w:numFmt w:val="bullet"/>
      <w:lvlText w:val="o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D8CDCD0">
      <w:start w:val="1"/>
      <w:numFmt w:val="bullet"/>
      <w:lvlText w:val="▪"/>
      <w:lvlJc w:val="left"/>
      <w:pPr>
        <w:ind w:left="7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>
    <w:nsid w:val="77710ABE"/>
    <w:multiLevelType w:val="hybridMultilevel"/>
    <w:tmpl w:val="7C24E98C"/>
    <w:lvl w:ilvl="0" w:tplc="2C090009">
      <w:start w:val="1"/>
      <w:numFmt w:val="bullet"/>
      <w:lvlText w:val=""/>
      <w:lvlJc w:val="left"/>
      <w:pPr>
        <w:ind w:left="24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31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38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45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53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60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67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74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8180" w:hanging="360"/>
      </w:pPr>
      <w:rPr>
        <w:rFonts w:ascii="Wingdings" w:hAnsi="Wingdings" w:hint="default"/>
      </w:rPr>
    </w:lvl>
  </w:abstractNum>
  <w:abstractNum w:abstractNumId="18">
    <w:nsid w:val="7D2F37E6"/>
    <w:multiLevelType w:val="hybridMultilevel"/>
    <w:tmpl w:val="01C895C4"/>
    <w:lvl w:ilvl="0" w:tplc="46D6D4D2">
      <w:start w:val="2006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2C090019" w:tentative="1">
      <w:start w:val="1"/>
      <w:numFmt w:val="lowerLetter"/>
      <w:lvlText w:val="%2."/>
      <w:lvlJc w:val="left"/>
      <w:pPr>
        <w:ind w:left="1800" w:hanging="360"/>
      </w:pPr>
    </w:lvl>
    <w:lvl w:ilvl="2" w:tplc="2C09001B" w:tentative="1">
      <w:start w:val="1"/>
      <w:numFmt w:val="lowerRoman"/>
      <w:lvlText w:val="%3."/>
      <w:lvlJc w:val="right"/>
      <w:pPr>
        <w:ind w:left="2520" w:hanging="180"/>
      </w:pPr>
    </w:lvl>
    <w:lvl w:ilvl="3" w:tplc="2C09000F" w:tentative="1">
      <w:start w:val="1"/>
      <w:numFmt w:val="decimal"/>
      <w:lvlText w:val="%4."/>
      <w:lvlJc w:val="left"/>
      <w:pPr>
        <w:ind w:left="3240" w:hanging="360"/>
      </w:pPr>
    </w:lvl>
    <w:lvl w:ilvl="4" w:tplc="2C090019" w:tentative="1">
      <w:start w:val="1"/>
      <w:numFmt w:val="lowerLetter"/>
      <w:lvlText w:val="%5."/>
      <w:lvlJc w:val="left"/>
      <w:pPr>
        <w:ind w:left="3960" w:hanging="360"/>
      </w:pPr>
    </w:lvl>
    <w:lvl w:ilvl="5" w:tplc="2C09001B" w:tentative="1">
      <w:start w:val="1"/>
      <w:numFmt w:val="lowerRoman"/>
      <w:lvlText w:val="%6."/>
      <w:lvlJc w:val="right"/>
      <w:pPr>
        <w:ind w:left="4680" w:hanging="180"/>
      </w:pPr>
    </w:lvl>
    <w:lvl w:ilvl="6" w:tplc="2C09000F" w:tentative="1">
      <w:start w:val="1"/>
      <w:numFmt w:val="decimal"/>
      <w:lvlText w:val="%7."/>
      <w:lvlJc w:val="left"/>
      <w:pPr>
        <w:ind w:left="5400" w:hanging="360"/>
      </w:pPr>
    </w:lvl>
    <w:lvl w:ilvl="7" w:tplc="2C090019" w:tentative="1">
      <w:start w:val="1"/>
      <w:numFmt w:val="lowerLetter"/>
      <w:lvlText w:val="%8."/>
      <w:lvlJc w:val="left"/>
      <w:pPr>
        <w:ind w:left="6120" w:hanging="360"/>
      </w:pPr>
    </w:lvl>
    <w:lvl w:ilvl="8" w:tplc="2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2"/>
  </w:num>
  <w:num w:numId="3">
    <w:abstractNumId w:val="3"/>
  </w:num>
  <w:num w:numId="4">
    <w:abstractNumId w:val="0"/>
  </w:num>
  <w:num w:numId="5">
    <w:abstractNumId w:val="9"/>
  </w:num>
  <w:num w:numId="6">
    <w:abstractNumId w:val="2"/>
  </w:num>
  <w:num w:numId="7">
    <w:abstractNumId w:val="16"/>
  </w:num>
  <w:num w:numId="8">
    <w:abstractNumId w:val="13"/>
  </w:num>
  <w:num w:numId="9">
    <w:abstractNumId w:val="14"/>
  </w:num>
  <w:num w:numId="10">
    <w:abstractNumId w:val="8"/>
  </w:num>
  <w:num w:numId="11">
    <w:abstractNumId w:val="17"/>
  </w:num>
  <w:num w:numId="12">
    <w:abstractNumId w:val="6"/>
  </w:num>
  <w:num w:numId="13">
    <w:abstractNumId w:val="15"/>
  </w:num>
  <w:num w:numId="14">
    <w:abstractNumId w:val="10"/>
  </w:num>
  <w:num w:numId="15">
    <w:abstractNumId w:val="1"/>
  </w:num>
  <w:num w:numId="16">
    <w:abstractNumId w:val="7"/>
  </w:num>
  <w:num w:numId="17">
    <w:abstractNumId w:val="18"/>
  </w:num>
  <w:num w:numId="18">
    <w:abstractNumId w:val="5"/>
  </w:num>
  <w:num w:numId="1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CxMDM2MTUzNDWxtDRX0lEKTi0uzszPAykwrAUA+CeFAiwAAAA="/>
  </w:docVars>
  <w:rsids>
    <w:rsidRoot w:val="00BF5443"/>
    <w:rsid w:val="001034B0"/>
    <w:rsid w:val="00190E75"/>
    <w:rsid w:val="00254510"/>
    <w:rsid w:val="0027382F"/>
    <w:rsid w:val="0027714C"/>
    <w:rsid w:val="00311DB6"/>
    <w:rsid w:val="003225D6"/>
    <w:rsid w:val="00375F56"/>
    <w:rsid w:val="003E1D64"/>
    <w:rsid w:val="00480326"/>
    <w:rsid w:val="004D1BC5"/>
    <w:rsid w:val="00512FE5"/>
    <w:rsid w:val="005F1635"/>
    <w:rsid w:val="006002CB"/>
    <w:rsid w:val="007066BD"/>
    <w:rsid w:val="00711770"/>
    <w:rsid w:val="00743F38"/>
    <w:rsid w:val="007B6083"/>
    <w:rsid w:val="008255D2"/>
    <w:rsid w:val="008311D1"/>
    <w:rsid w:val="0083668A"/>
    <w:rsid w:val="0084558D"/>
    <w:rsid w:val="0086752D"/>
    <w:rsid w:val="008B069F"/>
    <w:rsid w:val="009D4188"/>
    <w:rsid w:val="00AA730F"/>
    <w:rsid w:val="00AC096B"/>
    <w:rsid w:val="00AF56F4"/>
    <w:rsid w:val="00AF7FF2"/>
    <w:rsid w:val="00B01622"/>
    <w:rsid w:val="00B26F2F"/>
    <w:rsid w:val="00B8365E"/>
    <w:rsid w:val="00BC24C6"/>
    <w:rsid w:val="00BF5443"/>
    <w:rsid w:val="00C31E95"/>
    <w:rsid w:val="00CF6834"/>
    <w:rsid w:val="00D24E04"/>
    <w:rsid w:val="00D8305E"/>
    <w:rsid w:val="00DA06C7"/>
    <w:rsid w:val="00E96F9C"/>
    <w:rsid w:val="00EB4707"/>
    <w:rsid w:val="00EC4520"/>
    <w:rsid w:val="00F2278F"/>
    <w:rsid w:val="00F82D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5443"/>
    <w:pPr>
      <w:spacing w:after="7" w:line="248" w:lineRule="auto"/>
      <w:ind w:left="70" w:hanging="10"/>
      <w:jc w:val="both"/>
    </w:pPr>
    <w:rPr>
      <w:rFonts w:ascii="Times New Roman" w:eastAsia="Times New Roman" w:hAnsi="Times New Roman" w:cs="Times New Roman"/>
      <w:color w:val="000000"/>
      <w:lang w:eastAsia="en-T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3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3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F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443"/>
    <w:rPr>
      <w:rFonts w:ascii="Times New Roman" w:eastAsia="Times New Roman" w:hAnsi="Times New Roman" w:cs="Times New Roman"/>
      <w:color w:val="000000"/>
      <w:lang w:eastAsia="en-TT"/>
    </w:rPr>
  </w:style>
  <w:style w:type="paragraph" w:styleId="Footer">
    <w:name w:val="footer"/>
    <w:basedOn w:val="Normal"/>
    <w:link w:val="FooterChar"/>
    <w:uiPriority w:val="99"/>
    <w:semiHidden/>
    <w:unhideWhenUsed/>
    <w:rsid w:val="00BF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443"/>
    <w:rPr>
      <w:rFonts w:ascii="Times New Roman" w:eastAsia="Times New Roman" w:hAnsi="Times New Roman" w:cs="Times New Roman"/>
      <w:color w:val="000000"/>
      <w:lang w:eastAsia="en-TT"/>
    </w:rPr>
  </w:style>
  <w:style w:type="paragraph" w:styleId="ListParagraph">
    <w:name w:val="List Paragraph"/>
    <w:basedOn w:val="Normal"/>
    <w:uiPriority w:val="34"/>
    <w:qFormat/>
    <w:rsid w:val="006002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A73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AA73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TT"/>
    </w:rPr>
  </w:style>
  <w:style w:type="paragraph" w:styleId="NoSpacing">
    <w:name w:val="No Spacing"/>
    <w:uiPriority w:val="1"/>
    <w:qFormat/>
    <w:rsid w:val="0084558D"/>
    <w:pPr>
      <w:spacing w:after="0" w:line="240" w:lineRule="auto"/>
      <w:ind w:left="70" w:hanging="10"/>
      <w:jc w:val="both"/>
    </w:pPr>
    <w:rPr>
      <w:rFonts w:ascii="Times New Roman" w:eastAsia="Times New Roman" w:hAnsi="Times New Roman" w:cs="Times New Roman"/>
      <w:color w:val="000000"/>
      <w:lang w:eastAsia="en-TT"/>
    </w:rPr>
  </w:style>
  <w:style w:type="table" w:customStyle="1" w:styleId="TableGrid">
    <w:name w:val="TableGrid"/>
    <w:rsid w:val="0083668A"/>
    <w:pPr>
      <w:spacing w:after="0" w:line="240" w:lineRule="auto"/>
    </w:pPr>
    <w:rPr>
      <w:rFonts w:eastAsiaTheme="minorEastAsia"/>
      <w:lang w:eastAsia="en-TT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190E75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TT"/>
    </w:rPr>
  </w:style>
  <w:style w:type="character" w:styleId="Hyperlink">
    <w:name w:val="Hyperlink"/>
    <w:basedOn w:val="DefaultParagraphFont"/>
    <w:uiPriority w:val="99"/>
    <w:unhideWhenUsed/>
    <w:rsid w:val="004D1BC5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5443"/>
    <w:pPr>
      <w:spacing w:after="7" w:line="248" w:lineRule="auto"/>
      <w:ind w:left="70" w:hanging="10"/>
      <w:jc w:val="both"/>
    </w:pPr>
    <w:rPr>
      <w:rFonts w:ascii="Times New Roman" w:eastAsia="Times New Roman" w:hAnsi="Times New Roman" w:cs="Times New Roman"/>
      <w:color w:val="000000"/>
      <w:lang w:eastAsia="en-T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3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3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F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5443"/>
    <w:rPr>
      <w:rFonts w:ascii="Times New Roman" w:eastAsia="Times New Roman" w:hAnsi="Times New Roman" w:cs="Times New Roman"/>
      <w:color w:val="000000"/>
      <w:lang w:eastAsia="en-TT"/>
    </w:rPr>
  </w:style>
  <w:style w:type="paragraph" w:styleId="Footer">
    <w:name w:val="footer"/>
    <w:basedOn w:val="Normal"/>
    <w:link w:val="FooterChar"/>
    <w:uiPriority w:val="99"/>
    <w:semiHidden/>
    <w:unhideWhenUsed/>
    <w:rsid w:val="00BF5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5443"/>
    <w:rPr>
      <w:rFonts w:ascii="Times New Roman" w:eastAsia="Times New Roman" w:hAnsi="Times New Roman" w:cs="Times New Roman"/>
      <w:color w:val="000000"/>
      <w:lang w:eastAsia="en-TT"/>
    </w:rPr>
  </w:style>
  <w:style w:type="paragraph" w:styleId="ListParagraph">
    <w:name w:val="List Paragraph"/>
    <w:basedOn w:val="Normal"/>
    <w:uiPriority w:val="34"/>
    <w:qFormat/>
    <w:rsid w:val="006002C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A73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TT"/>
    </w:rPr>
  </w:style>
  <w:style w:type="character" w:customStyle="1" w:styleId="Heading2Char">
    <w:name w:val="Heading 2 Char"/>
    <w:basedOn w:val="DefaultParagraphFont"/>
    <w:link w:val="Heading2"/>
    <w:uiPriority w:val="9"/>
    <w:rsid w:val="00AA73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TT"/>
    </w:rPr>
  </w:style>
  <w:style w:type="paragraph" w:styleId="NoSpacing">
    <w:name w:val="No Spacing"/>
    <w:uiPriority w:val="1"/>
    <w:qFormat/>
    <w:rsid w:val="0084558D"/>
    <w:pPr>
      <w:spacing w:after="0" w:line="240" w:lineRule="auto"/>
      <w:ind w:left="70" w:hanging="10"/>
      <w:jc w:val="both"/>
    </w:pPr>
    <w:rPr>
      <w:rFonts w:ascii="Times New Roman" w:eastAsia="Times New Roman" w:hAnsi="Times New Roman" w:cs="Times New Roman"/>
      <w:color w:val="000000"/>
      <w:lang w:eastAsia="en-TT"/>
    </w:rPr>
  </w:style>
  <w:style w:type="table" w:customStyle="1" w:styleId="TableGrid">
    <w:name w:val="TableGrid"/>
    <w:rsid w:val="0083668A"/>
    <w:pPr>
      <w:spacing w:after="0" w:line="240" w:lineRule="auto"/>
    </w:pPr>
    <w:rPr>
      <w:rFonts w:eastAsiaTheme="minorEastAsia"/>
      <w:lang w:eastAsia="en-TT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190E75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TT"/>
    </w:rPr>
  </w:style>
  <w:style w:type="character" w:styleId="Hyperlink">
    <w:name w:val="Hyperlink"/>
    <w:basedOn w:val="DefaultParagraphFont"/>
    <w:uiPriority w:val="99"/>
    <w:unhideWhenUsed/>
    <w:rsid w:val="004D1BC5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60F9C9-6E59-49EA-AE22-196A1294D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235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rnelle</dc:creator>
  <cp:lastModifiedBy>PPSL</cp:lastModifiedBy>
  <cp:revision>10</cp:revision>
  <cp:lastPrinted>2017-10-11T09:06:00Z</cp:lastPrinted>
  <dcterms:created xsi:type="dcterms:W3CDTF">2016-10-12T15:56:00Z</dcterms:created>
  <dcterms:modified xsi:type="dcterms:W3CDTF">2018-01-29T18:09:00Z</dcterms:modified>
</cp:coreProperties>
</file>